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3C737D7F" w:rsidR="00552F25" w:rsidRDefault="003A545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June 7</w:t>
      </w:r>
      <w:r w:rsidRPr="003A5455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 w:rsidR="00552F25">
        <w:rPr>
          <w:rFonts w:asciiTheme="minorHAnsi" w:hAnsiTheme="minorHAnsi" w:cstheme="minorHAnsi"/>
          <w:b/>
          <w:sz w:val="40"/>
          <w:szCs w:val="40"/>
        </w:rPr>
        <w:t>, 2018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37E345CA" w14:textId="3F6E4D07" w:rsidR="00552F25" w:rsidRDefault="003A545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Pueblo County SO</w:t>
      </w:r>
    </w:p>
    <w:p w14:paraId="13761C66" w14:textId="3DAC3475" w:rsidR="0017312D" w:rsidRDefault="003A545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729 Gold Dr</w:t>
      </w:r>
    </w:p>
    <w:p w14:paraId="66585C3B" w14:textId="21A93157" w:rsidR="00703EF8" w:rsidRDefault="003A545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Pueblo West, CO 81007</w:t>
      </w:r>
    </w:p>
    <w:p w14:paraId="7B242F2D" w14:textId="77777777" w:rsidR="0017312D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</w:p>
    <w:p w14:paraId="6436C2E8" w14:textId="352C2F6D" w:rsidR="0077777C" w:rsidRDefault="00812312" w:rsidP="00CA1EAD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resident: Mike </w:t>
      </w:r>
      <w:proofErr w:type="gramStart"/>
      <w:r>
        <w:rPr>
          <w:rFonts w:ascii="Arial" w:hAnsi="Arial" w:cs="Arial"/>
          <w:sz w:val="28"/>
          <w:szCs w:val="28"/>
        </w:rPr>
        <w:t>Rulo  Cripple</w:t>
      </w:r>
      <w:proofErr w:type="gramEnd"/>
      <w:r>
        <w:rPr>
          <w:rFonts w:ascii="Arial" w:hAnsi="Arial" w:cs="Arial"/>
          <w:sz w:val="28"/>
          <w:szCs w:val="28"/>
        </w:rPr>
        <w:t xml:space="preserve"> Creek PD</w:t>
      </w:r>
    </w:p>
    <w:p w14:paraId="7DF79C0F" w14:textId="4041737F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1</w:t>
      </w:r>
      <w:r w:rsidRPr="00142A5F">
        <w:rPr>
          <w:rFonts w:ascii="Arial" w:hAnsi="Arial" w:cs="Arial"/>
          <w:sz w:val="28"/>
          <w:szCs w:val="28"/>
          <w:vertAlign w:val="superscript"/>
        </w:rPr>
        <w:t>st</w:t>
      </w:r>
      <w:r>
        <w:rPr>
          <w:rFonts w:ascii="Arial" w:hAnsi="Arial" w:cs="Arial"/>
          <w:sz w:val="28"/>
          <w:szCs w:val="28"/>
        </w:rPr>
        <w:t xml:space="preserve"> Vice President: Shell</w:t>
      </w:r>
      <w:r w:rsidR="00840D80">
        <w:rPr>
          <w:rFonts w:ascii="Arial" w:hAnsi="Arial" w:cs="Arial"/>
          <w:sz w:val="28"/>
          <w:szCs w:val="28"/>
        </w:rPr>
        <w:t>i</w:t>
      </w:r>
      <w:r>
        <w:rPr>
          <w:rFonts w:ascii="Arial" w:hAnsi="Arial" w:cs="Arial"/>
          <w:sz w:val="28"/>
          <w:szCs w:val="28"/>
        </w:rPr>
        <w:t xml:space="preserve"> </w:t>
      </w:r>
      <w:proofErr w:type="gramStart"/>
      <w:r>
        <w:rPr>
          <w:rFonts w:ascii="Arial" w:hAnsi="Arial" w:cs="Arial"/>
          <w:sz w:val="28"/>
          <w:szCs w:val="28"/>
        </w:rPr>
        <w:t>Ellis  Pueblo</w:t>
      </w:r>
      <w:proofErr w:type="gramEnd"/>
      <w:r>
        <w:rPr>
          <w:rFonts w:ascii="Arial" w:hAnsi="Arial" w:cs="Arial"/>
          <w:sz w:val="28"/>
          <w:szCs w:val="28"/>
        </w:rPr>
        <w:t xml:space="preserve"> PD</w:t>
      </w:r>
    </w:p>
    <w:p w14:paraId="1F2ADE3E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</w:t>
      </w:r>
      <w:r w:rsidRPr="00142A5F">
        <w:rPr>
          <w:rFonts w:ascii="Arial" w:hAnsi="Arial" w:cs="Arial"/>
          <w:sz w:val="28"/>
          <w:szCs w:val="28"/>
          <w:vertAlign w:val="superscript"/>
        </w:rPr>
        <w:t>nd</w:t>
      </w:r>
      <w:r>
        <w:rPr>
          <w:rFonts w:ascii="Arial" w:hAnsi="Arial" w:cs="Arial"/>
          <w:sz w:val="28"/>
          <w:szCs w:val="28"/>
        </w:rPr>
        <w:t xml:space="preserve"> Vice President: Cory </w:t>
      </w:r>
      <w:proofErr w:type="gramStart"/>
      <w:r>
        <w:rPr>
          <w:rFonts w:ascii="Arial" w:hAnsi="Arial" w:cs="Arial"/>
          <w:sz w:val="28"/>
          <w:szCs w:val="28"/>
        </w:rPr>
        <w:t>Schafer  El</w:t>
      </w:r>
      <w:proofErr w:type="gramEnd"/>
      <w:r>
        <w:rPr>
          <w:rFonts w:ascii="Arial" w:hAnsi="Arial" w:cs="Arial"/>
          <w:sz w:val="28"/>
          <w:szCs w:val="28"/>
        </w:rPr>
        <w:t xml:space="preserve"> Paso County S.O.</w:t>
      </w:r>
    </w:p>
    <w:p w14:paraId="4A9CAE7D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3</w:t>
      </w:r>
      <w:r w:rsidRPr="00142A5F">
        <w:rPr>
          <w:rFonts w:ascii="Arial" w:hAnsi="Arial" w:cs="Arial"/>
          <w:sz w:val="28"/>
          <w:szCs w:val="28"/>
          <w:vertAlign w:val="superscript"/>
        </w:rPr>
        <w:t>rd</w:t>
      </w:r>
      <w:r>
        <w:rPr>
          <w:rFonts w:ascii="Arial" w:hAnsi="Arial" w:cs="Arial"/>
          <w:sz w:val="28"/>
          <w:szCs w:val="28"/>
        </w:rPr>
        <w:t xml:space="preserve"> Vice President: Shannon </w:t>
      </w:r>
      <w:proofErr w:type="gramStart"/>
      <w:r>
        <w:rPr>
          <w:rFonts w:ascii="Arial" w:hAnsi="Arial" w:cs="Arial"/>
          <w:sz w:val="28"/>
          <w:szCs w:val="28"/>
        </w:rPr>
        <w:t>Byerly  Custer</w:t>
      </w:r>
      <w:proofErr w:type="gramEnd"/>
      <w:r>
        <w:rPr>
          <w:rFonts w:ascii="Arial" w:hAnsi="Arial" w:cs="Arial"/>
          <w:sz w:val="28"/>
          <w:szCs w:val="28"/>
        </w:rPr>
        <w:t xml:space="preserve"> County S.O.</w:t>
      </w:r>
    </w:p>
    <w:p w14:paraId="77DED390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ecretary: Chris </w:t>
      </w:r>
      <w:proofErr w:type="gramStart"/>
      <w:r>
        <w:rPr>
          <w:rFonts w:ascii="Arial" w:hAnsi="Arial" w:cs="Arial"/>
          <w:sz w:val="28"/>
          <w:szCs w:val="28"/>
        </w:rPr>
        <w:t>Adams  Woodland</w:t>
      </w:r>
      <w:proofErr w:type="gramEnd"/>
      <w:r>
        <w:rPr>
          <w:rFonts w:ascii="Arial" w:hAnsi="Arial" w:cs="Arial"/>
          <w:sz w:val="28"/>
          <w:szCs w:val="28"/>
        </w:rPr>
        <w:t xml:space="preserve"> Park PD</w:t>
      </w:r>
    </w:p>
    <w:p w14:paraId="3A673991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ssistant Secretary: Russ </w:t>
      </w:r>
      <w:proofErr w:type="gramStart"/>
      <w:r>
        <w:rPr>
          <w:rFonts w:ascii="Arial" w:hAnsi="Arial" w:cs="Arial"/>
          <w:sz w:val="28"/>
          <w:szCs w:val="28"/>
        </w:rPr>
        <w:t>Johnson  Salida</w:t>
      </w:r>
      <w:proofErr w:type="gramEnd"/>
      <w:r>
        <w:rPr>
          <w:rFonts w:ascii="Arial" w:hAnsi="Arial" w:cs="Arial"/>
          <w:sz w:val="28"/>
          <w:szCs w:val="28"/>
        </w:rPr>
        <w:t xml:space="preserve"> PD</w:t>
      </w:r>
    </w:p>
    <w:p w14:paraId="25184C10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Voting Position: Janie </w:t>
      </w:r>
      <w:proofErr w:type="gramStart"/>
      <w:r>
        <w:rPr>
          <w:rFonts w:ascii="Arial" w:hAnsi="Arial" w:cs="Arial"/>
          <w:sz w:val="28"/>
          <w:szCs w:val="28"/>
        </w:rPr>
        <w:t>Anderson  Colorado</w:t>
      </w:r>
      <w:proofErr w:type="gramEnd"/>
      <w:r>
        <w:rPr>
          <w:rFonts w:ascii="Arial" w:hAnsi="Arial" w:cs="Arial"/>
          <w:sz w:val="28"/>
          <w:szCs w:val="28"/>
        </w:rPr>
        <w:t xml:space="preserve"> Springs PD</w:t>
      </w:r>
    </w:p>
    <w:p w14:paraId="302ADA3B" w14:textId="77777777" w:rsidR="00142A5F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Regional Training Coordinator: Jason </w:t>
      </w:r>
      <w:proofErr w:type="gramStart"/>
      <w:r>
        <w:rPr>
          <w:rFonts w:ascii="Arial" w:hAnsi="Arial" w:cs="Arial"/>
          <w:sz w:val="28"/>
          <w:szCs w:val="28"/>
        </w:rPr>
        <w:t>Smith  Pueblo</w:t>
      </w:r>
      <w:proofErr w:type="gramEnd"/>
      <w:r>
        <w:rPr>
          <w:rFonts w:ascii="Arial" w:hAnsi="Arial" w:cs="Arial"/>
          <w:sz w:val="28"/>
          <w:szCs w:val="28"/>
        </w:rPr>
        <w:t xml:space="preserve"> PD</w:t>
      </w:r>
    </w:p>
    <w:p w14:paraId="7702C9CB" w14:textId="77777777" w:rsidR="00142A5F" w:rsidRPr="000E379B" w:rsidRDefault="00142A5F" w:rsidP="00142A5F">
      <w:pPr>
        <w:spacing w:before="120" w:after="120" w:line="240" w:lineRule="auto"/>
        <w:rPr>
          <w:rFonts w:asciiTheme="minorHAnsi" w:hAnsiTheme="minorHAnsi" w:cstheme="minorHAnsi"/>
          <w:sz w:val="24"/>
          <w:szCs w:val="24"/>
        </w:rPr>
      </w:pPr>
    </w:p>
    <w:p w14:paraId="41047213" w14:textId="77777777" w:rsidR="00142A5F" w:rsidRPr="000E379B" w:rsidRDefault="00142A5F" w:rsidP="00142A5F">
      <w:pPr>
        <w:spacing w:before="120" w:after="120" w:line="240" w:lineRule="auto"/>
        <w:rPr>
          <w:rFonts w:asciiTheme="minorHAnsi" w:hAnsiTheme="minorHAnsi" w:cstheme="minorHAnsi"/>
          <w:sz w:val="24"/>
          <w:szCs w:val="24"/>
        </w:rPr>
      </w:pPr>
      <w:r w:rsidRPr="000E379B">
        <w:rPr>
          <w:rFonts w:asciiTheme="minorHAnsi" w:hAnsiTheme="minorHAnsi" w:cstheme="minorHAnsi"/>
          <w:sz w:val="24"/>
          <w:szCs w:val="24"/>
        </w:rPr>
        <w:t xml:space="preserve">Welcome: New </w:t>
      </w:r>
      <w:r w:rsidR="00381D45" w:rsidRPr="000E379B">
        <w:rPr>
          <w:rFonts w:asciiTheme="minorHAnsi" w:hAnsiTheme="minorHAnsi" w:cstheme="minorHAnsi"/>
          <w:sz w:val="24"/>
          <w:szCs w:val="24"/>
        </w:rPr>
        <w:t>Faces and Guests</w:t>
      </w:r>
    </w:p>
    <w:p w14:paraId="62990A28" w14:textId="77777777" w:rsidR="00381D45" w:rsidRPr="000E379B" w:rsidRDefault="00381D45" w:rsidP="00142A5F">
      <w:pPr>
        <w:spacing w:before="120" w:after="120" w:line="240" w:lineRule="auto"/>
        <w:rPr>
          <w:rFonts w:asciiTheme="minorHAnsi" w:hAnsiTheme="minorHAnsi" w:cstheme="minorHAnsi"/>
          <w:sz w:val="24"/>
          <w:szCs w:val="24"/>
        </w:rPr>
      </w:pPr>
    </w:p>
    <w:p w14:paraId="5162A111" w14:textId="7630E1A8" w:rsidR="00750CF2" w:rsidRDefault="00381D45" w:rsidP="00142A5F">
      <w:pPr>
        <w:spacing w:before="120" w:after="120" w:line="240" w:lineRule="auto"/>
        <w:rPr>
          <w:rFonts w:asciiTheme="minorHAnsi" w:hAnsiTheme="minorHAnsi" w:cstheme="minorHAnsi"/>
          <w:sz w:val="24"/>
          <w:szCs w:val="24"/>
        </w:rPr>
      </w:pPr>
      <w:r w:rsidRPr="000E379B">
        <w:rPr>
          <w:rFonts w:asciiTheme="minorHAnsi" w:hAnsiTheme="minorHAnsi" w:cstheme="minorHAnsi"/>
          <w:sz w:val="24"/>
          <w:szCs w:val="24"/>
        </w:rPr>
        <w:t>Treasurer’s Report: (Jason Smith)</w:t>
      </w:r>
    </w:p>
    <w:p w14:paraId="4C4DE01E" w14:textId="77777777" w:rsidR="00BA3007" w:rsidRPr="00BA3007" w:rsidRDefault="00BA3007" w:rsidP="00142A5F">
      <w:pPr>
        <w:spacing w:before="120" w:after="120" w:line="240" w:lineRule="auto"/>
        <w:rPr>
          <w:rFonts w:asciiTheme="minorHAnsi" w:hAnsiTheme="minorHAnsi" w:cstheme="minorHAnsi"/>
          <w:sz w:val="24"/>
          <w:szCs w:val="24"/>
        </w:rPr>
      </w:pPr>
    </w:p>
    <w:p w14:paraId="3A4A481B" w14:textId="77777777" w:rsidR="00F64102" w:rsidRPr="000E379B" w:rsidRDefault="00F64102" w:rsidP="00F64102">
      <w:pPr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0E379B">
        <w:rPr>
          <w:rFonts w:asciiTheme="minorHAnsi" w:hAnsiTheme="minorHAnsi" w:cstheme="minorHAnsi"/>
          <w:b/>
          <w:bCs/>
          <w:sz w:val="24"/>
          <w:szCs w:val="24"/>
        </w:rPr>
        <w:t>Training</w:t>
      </w:r>
    </w:p>
    <w:p w14:paraId="4EBD107F" w14:textId="4941EC69" w:rsidR="00F64102" w:rsidRPr="000E379B" w:rsidRDefault="00F64102" w:rsidP="00F64102">
      <w:pPr>
        <w:numPr>
          <w:ilvl w:val="0"/>
          <w:numId w:val="2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>Started with $</w:t>
      </w:r>
      <w:r w:rsidR="004501E8">
        <w:rPr>
          <w:rFonts w:asciiTheme="minorHAnsi" w:eastAsia="Times New Roman" w:hAnsiTheme="minorHAnsi" w:cstheme="minorHAnsi"/>
          <w:sz w:val="24"/>
          <w:szCs w:val="24"/>
        </w:rPr>
        <w:t>75,694.38</w:t>
      </w:r>
    </w:p>
    <w:p w14:paraId="3599CF39" w14:textId="77BAFF4E" w:rsidR="0077236F" w:rsidRDefault="0034030A" w:rsidP="0077236F">
      <w:pPr>
        <w:numPr>
          <w:ilvl w:val="0"/>
          <w:numId w:val="2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Actuals Paid $5</w:t>
      </w:r>
      <w:r w:rsidR="004501E8">
        <w:rPr>
          <w:rFonts w:asciiTheme="minorHAnsi" w:eastAsia="Times New Roman" w:hAnsiTheme="minorHAnsi" w:cstheme="minorHAnsi"/>
          <w:sz w:val="24"/>
          <w:szCs w:val="24"/>
        </w:rPr>
        <w:t>2,909.72</w:t>
      </w:r>
      <w:r>
        <w:rPr>
          <w:rFonts w:asciiTheme="minorHAnsi" w:eastAsia="Times New Roman" w:hAnsiTheme="minorHAnsi" w:cstheme="minorHAnsi"/>
          <w:sz w:val="24"/>
          <w:szCs w:val="24"/>
        </w:rPr>
        <w:t>, Actuals Unpaid $</w:t>
      </w:r>
      <w:r w:rsidR="004501E8">
        <w:rPr>
          <w:rFonts w:asciiTheme="minorHAnsi" w:eastAsia="Times New Roman" w:hAnsiTheme="minorHAnsi" w:cstheme="minorHAnsi"/>
          <w:sz w:val="24"/>
          <w:szCs w:val="24"/>
        </w:rPr>
        <w:t>1,437.60</w:t>
      </w:r>
    </w:p>
    <w:p w14:paraId="5BE14FA4" w14:textId="52214DC3" w:rsidR="004501E8" w:rsidRDefault="004501E8" w:rsidP="0077236F">
      <w:pPr>
        <w:numPr>
          <w:ilvl w:val="0"/>
          <w:numId w:val="2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Moved $16,600 to Equipment</w:t>
      </w:r>
    </w:p>
    <w:p w14:paraId="785F67D6" w14:textId="77777777" w:rsidR="004501E8" w:rsidRDefault="00F64102" w:rsidP="00F64102">
      <w:pPr>
        <w:numPr>
          <w:ilvl w:val="0"/>
          <w:numId w:val="2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 xml:space="preserve">Remaining balance of </w:t>
      </w:r>
    </w:p>
    <w:p w14:paraId="0CCA353F" w14:textId="733D61EF" w:rsidR="00F64102" w:rsidRDefault="004501E8" w:rsidP="00F64102">
      <w:pPr>
        <w:numPr>
          <w:ilvl w:val="0"/>
          <w:numId w:val="2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$4,747.06</w:t>
      </w:r>
    </w:p>
    <w:p w14:paraId="59CF76F9" w14:textId="77777777" w:rsidR="00812312" w:rsidRPr="000E379B" w:rsidRDefault="00812312" w:rsidP="00812312">
      <w:pPr>
        <w:spacing w:after="0" w:line="240" w:lineRule="auto"/>
        <w:ind w:left="360"/>
        <w:rPr>
          <w:rFonts w:asciiTheme="minorHAnsi" w:eastAsia="Times New Roman" w:hAnsiTheme="minorHAnsi" w:cstheme="minorHAnsi"/>
          <w:sz w:val="24"/>
          <w:szCs w:val="24"/>
        </w:rPr>
      </w:pPr>
    </w:p>
    <w:p w14:paraId="44696E21" w14:textId="77777777" w:rsidR="00F64102" w:rsidRPr="000E379B" w:rsidRDefault="00F64102" w:rsidP="00F64102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1BB2C354" w14:textId="77777777" w:rsidR="00F64102" w:rsidRPr="000E379B" w:rsidRDefault="00F64102" w:rsidP="00F64102">
      <w:pPr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0E379B">
        <w:rPr>
          <w:rFonts w:asciiTheme="minorHAnsi" w:hAnsiTheme="minorHAnsi" w:cstheme="minorHAnsi"/>
          <w:b/>
          <w:bCs/>
          <w:sz w:val="24"/>
          <w:szCs w:val="24"/>
        </w:rPr>
        <w:t>Equipment</w:t>
      </w:r>
    </w:p>
    <w:p w14:paraId="6CF48623" w14:textId="6C6D5ADA" w:rsidR="00F64102" w:rsidRPr="00DD3F27" w:rsidRDefault="00F64102" w:rsidP="00DD3F27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>Started with $80,742</w:t>
      </w:r>
    </w:p>
    <w:p w14:paraId="7BCAE8CB" w14:textId="77777777" w:rsidR="00F64102" w:rsidRPr="000E379B" w:rsidRDefault="00F64102" w:rsidP="00F64102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>Deposited $41,306 from Scholarships and Training</w:t>
      </w:r>
    </w:p>
    <w:p w14:paraId="0246507A" w14:textId="3B4AADF3" w:rsidR="00F64102" w:rsidRDefault="00DD3F27" w:rsidP="00CE3382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Deposited $5,000 from Training</w:t>
      </w:r>
    </w:p>
    <w:p w14:paraId="3B002549" w14:textId="64218843" w:rsidR="00DD3F27" w:rsidRPr="00CE3382" w:rsidRDefault="00DD3F27" w:rsidP="00CE3382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Posted Grant an extra $24,502.50, totaling $151,550.50</w:t>
      </w:r>
    </w:p>
    <w:p w14:paraId="4EAD9EDF" w14:textId="6B5F473D" w:rsidR="001C5C68" w:rsidRDefault="00DD3F27" w:rsidP="00F64102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Spent $147,461.99</w:t>
      </w:r>
    </w:p>
    <w:p w14:paraId="413CD30A" w14:textId="2F0D81D1" w:rsidR="00DD3F27" w:rsidRPr="000E379B" w:rsidRDefault="00DD3F27" w:rsidP="00F64102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Remaining balance $4,088.51</w:t>
      </w:r>
    </w:p>
    <w:p w14:paraId="5E8A18E8" w14:textId="1CFC042B" w:rsidR="00F64102" w:rsidRPr="000E379B" w:rsidRDefault="00F64102" w:rsidP="00F64102">
      <w:pPr>
        <w:spacing w:after="0" w:line="24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0B3896ED" w14:textId="77777777" w:rsidR="000E379B" w:rsidRPr="000E379B" w:rsidRDefault="000E379B" w:rsidP="00F64102">
      <w:pPr>
        <w:spacing w:after="0" w:line="24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72EA6C26" w14:textId="77777777" w:rsidR="00F64102" w:rsidRPr="000E379B" w:rsidRDefault="00F64102" w:rsidP="00F64102">
      <w:pPr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0E379B">
        <w:rPr>
          <w:rFonts w:asciiTheme="minorHAnsi" w:hAnsiTheme="minorHAnsi" w:cstheme="minorHAnsi"/>
          <w:b/>
          <w:bCs/>
          <w:sz w:val="24"/>
          <w:szCs w:val="24"/>
        </w:rPr>
        <w:t>Scholarships</w:t>
      </w:r>
    </w:p>
    <w:p w14:paraId="2643E5EB" w14:textId="77777777" w:rsidR="00F64102" w:rsidRPr="000E379B" w:rsidRDefault="00F64102" w:rsidP="00F64102">
      <w:pPr>
        <w:numPr>
          <w:ilvl w:val="0"/>
          <w:numId w:val="4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0E379B">
        <w:rPr>
          <w:rFonts w:asciiTheme="minorHAnsi" w:eastAsia="Times New Roman" w:hAnsiTheme="minorHAnsi" w:cstheme="minorHAnsi"/>
          <w:sz w:val="24"/>
          <w:szCs w:val="24"/>
        </w:rPr>
        <w:t>Started with $80,742</w:t>
      </w:r>
    </w:p>
    <w:p w14:paraId="6F651E80" w14:textId="430F839C" w:rsidR="00812312" w:rsidRDefault="004501E8" w:rsidP="00CE3382">
      <w:pPr>
        <w:numPr>
          <w:ilvl w:val="0"/>
          <w:numId w:val="4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Moved</w:t>
      </w:r>
      <w:r w:rsidR="00F64102" w:rsidRPr="000E379B">
        <w:rPr>
          <w:rFonts w:asciiTheme="minorHAnsi" w:eastAsia="Times New Roman" w:hAnsiTheme="minorHAnsi" w:cstheme="minorHAnsi"/>
          <w:sz w:val="24"/>
          <w:szCs w:val="24"/>
        </w:rPr>
        <w:t xml:space="preserve"> $31,306 to Equipment</w:t>
      </w:r>
    </w:p>
    <w:p w14:paraId="4538E165" w14:textId="227EEACD" w:rsidR="002343D7" w:rsidRDefault="002343D7" w:rsidP="00CE3382">
      <w:pPr>
        <w:numPr>
          <w:ilvl w:val="0"/>
          <w:numId w:val="4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lastRenderedPageBreak/>
        <w:t>Deposited $1,600 from Training</w:t>
      </w:r>
    </w:p>
    <w:p w14:paraId="7A0272F7" w14:textId="6215E063" w:rsidR="002343D7" w:rsidRPr="00CE3382" w:rsidRDefault="002343D7" w:rsidP="00CE3382">
      <w:pPr>
        <w:numPr>
          <w:ilvl w:val="0"/>
          <w:numId w:val="4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Scholarships $47,610.70</w:t>
      </w:r>
    </w:p>
    <w:p w14:paraId="7175DB63" w14:textId="2BB7BDFD" w:rsidR="00A50888" w:rsidRDefault="001F34FA" w:rsidP="00A50888">
      <w:pPr>
        <w:numPr>
          <w:ilvl w:val="0"/>
          <w:numId w:val="4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Remaining balance </w:t>
      </w:r>
      <w:r w:rsidR="000A106D">
        <w:rPr>
          <w:rFonts w:asciiTheme="minorHAnsi" w:eastAsia="Times New Roman" w:hAnsiTheme="minorHAnsi" w:cstheme="minorHAnsi"/>
          <w:sz w:val="24"/>
          <w:szCs w:val="24"/>
        </w:rPr>
        <w:t>$3425.30</w:t>
      </w:r>
    </w:p>
    <w:p w14:paraId="43006063" w14:textId="2E43C687" w:rsidR="000A106D" w:rsidRDefault="000A106D" w:rsidP="00A50888">
      <w:pPr>
        <w:numPr>
          <w:ilvl w:val="0"/>
          <w:numId w:val="4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Pending $1,405 (3 Scholarships)</w:t>
      </w:r>
    </w:p>
    <w:p w14:paraId="7923FADD" w14:textId="77777777" w:rsidR="00582AE8" w:rsidRDefault="00582AE8" w:rsidP="00582AE8">
      <w:pPr>
        <w:spacing w:after="0" w:line="240" w:lineRule="auto"/>
        <w:ind w:left="720"/>
        <w:rPr>
          <w:rFonts w:asciiTheme="minorHAnsi" w:eastAsia="Times New Roman" w:hAnsiTheme="minorHAnsi" w:cstheme="minorHAnsi"/>
          <w:sz w:val="24"/>
          <w:szCs w:val="24"/>
        </w:rPr>
      </w:pPr>
    </w:p>
    <w:p w14:paraId="71DB5A79" w14:textId="77777777" w:rsidR="000A106D" w:rsidRPr="001F34FA" w:rsidRDefault="000A106D" w:rsidP="000A106D">
      <w:pPr>
        <w:spacing w:after="0" w:line="240" w:lineRule="auto"/>
        <w:ind w:left="720"/>
        <w:rPr>
          <w:rFonts w:asciiTheme="minorHAnsi" w:eastAsia="Times New Roman" w:hAnsiTheme="minorHAnsi" w:cstheme="minorHAnsi"/>
          <w:sz w:val="24"/>
          <w:szCs w:val="24"/>
        </w:rPr>
      </w:pPr>
    </w:p>
    <w:p w14:paraId="0ED0A68D" w14:textId="1895A38D" w:rsidR="00A50888" w:rsidRDefault="001F34FA" w:rsidP="00A50888">
      <w:pPr>
        <w:spacing w:after="0" w:line="240" w:lineRule="auto"/>
        <w:rPr>
          <w:rFonts w:eastAsia="Times New Roman" w:cs="Calibri"/>
        </w:rPr>
      </w:pPr>
      <w:r>
        <w:rPr>
          <w:noProof/>
        </w:rPr>
        <w:drawing>
          <wp:inline distT="0" distB="0" distL="0" distR="0" wp14:anchorId="2BFB7A1B" wp14:editId="38712309">
            <wp:extent cx="6362700" cy="4254500"/>
            <wp:effectExtent l="0" t="0" r="12700" b="1270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ED07458D-D955-481E-847D-237AFD06BD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16CA8A9" w14:textId="3B44C02B" w:rsidR="00A50888" w:rsidRDefault="00A50888" w:rsidP="00A50888">
      <w:pPr>
        <w:spacing w:after="0" w:line="240" w:lineRule="auto"/>
        <w:rPr>
          <w:rFonts w:eastAsia="Times New Roman" w:cs="Calibri"/>
        </w:rPr>
      </w:pPr>
    </w:p>
    <w:p w14:paraId="4CBB815B" w14:textId="77777777" w:rsidR="00A50888" w:rsidRPr="00F64102" w:rsidRDefault="00A50888" w:rsidP="00A50888">
      <w:pPr>
        <w:spacing w:after="0" w:line="240" w:lineRule="auto"/>
        <w:rPr>
          <w:rFonts w:eastAsia="Times New Roman" w:cs="Calibri"/>
        </w:rPr>
      </w:pPr>
    </w:p>
    <w:p w14:paraId="6FE16254" w14:textId="77777777" w:rsidR="00F64102" w:rsidRPr="00F64102" w:rsidRDefault="00F64102" w:rsidP="00F64102">
      <w:pPr>
        <w:spacing w:after="0" w:line="240" w:lineRule="auto"/>
        <w:rPr>
          <w:rFonts w:cs="Calibri"/>
        </w:rPr>
      </w:pPr>
    </w:p>
    <w:p w14:paraId="348618AB" w14:textId="31E61DD0" w:rsidR="00F64102" w:rsidRDefault="00F64102" w:rsidP="00F64102">
      <w:pPr>
        <w:spacing w:after="0" w:line="240" w:lineRule="auto"/>
        <w:rPr>
          <w:rFonts w:cs="Calibri"/>
        </w:rPr>
      </w:pPr>
      <w:r w:rsidRPr="00F64102">
        <w:rPr>
          <w:rFonts w:cs="Calibri"/>
        </w:rPr>
        <w:t xml:space="preserve">We have a total of </w:t>
      </w:r>
      <w:r w:rsidRPr="000B6614">
        <w:rPr>
          <w:rFonts w:cs="Calibri"/>
        </w:rPr>
        <w:t>$</w:t>
      </w:r>
      <w:r w:rsidR="008828F1">
        <w:rPr>
          <w:rFonts w:cs="Calibri"/>
        </w:rPr>
        <w:t>10,240.57</w:t>
      </w:r>
      <w:r w:rsidR="00274EBD">
        <w:rPr>
          <w:rFonts w:cs="Calibri"/>
        </w:rPr>
        <w:t xml:space="preserve"> </w:t>
      </w:r>
      <w:r w:rsidRPr="00F64102">
        <w:rPr>
          <w:rFonts w:cs="Calibri"/>
        </w:rPr>
        <w:t>left from the above line items</w:t>
      </w:r>
      <w:r w:rsidR="000A106D">
        <w:rPr>
          <w:rFonts w:cs="Calibri"/>
        </w:rPr>
        <w:t xml:space="preserve"> to buy UTM equipment.</w:t>
      </w:r>
    </w:p>
    <w:p w14:paraId="52E58397" w14:textId="49F61A3C" w:rsidR="00A50888" w:rsidRDefault="00A50888" w:rsidP="00F64102">
      <w:pPr>
        <w:spacing w:after="0" w:line="240" w:lineRule="auto"/>
        <w:rPr>
          <w:rFonts w:cs="Calibri"/>
        </w:rPr>
      </w:pPr>
    </w:p>
    <w:p w14:paraId="01595C99" w14:textId="5C42032A" w:rsidR="00A50888" w:rsidRDefault="00A50888" w:rsidP="00F64102">
      <w:pPr>
        <w:spacing w:after="0" w:line="240" w:lineRule="auto"/>
        <w:rPr>
          <w:rFonts w:cs="Calibri"/>
        </w:rPr>
      </w:pPr>
    </w:p>
    <w:p w14:paraId="6B805B31" w14:textId="3637528C" w:rsidR="00A50888" w:rsidRDefault="00A50888" w:rsidP="00F64102">
      <w:pPr>
        <w:spacing w:after="0" w:line="240" w:lineRule="auto"/>
        <w:rPr>
          <w:rFonts w:cs="Calibri"/>
        </w:rPr>
      </w:pPr>
    </w:p>
    <w:p w14:paraId="0366A67F" w14:textId="2DF5C1DA" w:rsidR="00A50888" w:rsidRDefault="00A50888" w:rsidP="00F64102">
      <w:pPr>
        <w:spacing w:after="0" w:line="240" w:lineRule="auto"/>
        <w:rPr>
          <w:rFonts w:cs="Calibri"/>
          <w:b/>
          <w:u w:val="single"/>
        </w:rPr>
      </w:pPr>
      <w:r w:rsidRPr="00A50888">
        <w:rPr>
          <w:rFonts w:cs="Calibri"/>
          <w:b/>
          <w:u w:val="single"/>
        </w:rPr>
        <w:t>Old Business</w:t>
      </w:r>
    </w:p>
    <w:p w14:paraId="127C0932" w14:textId="0B8AB81F" w:rsidR="00A50888" w:rsidRDefault="00A50888" w:rsidP="00F64102">
      <w:pPr>
        <w:spacing w:after="0" w:line="240" w:lineRule="auto"/>
        <w:rPr>
          <w:rFonts w:cs="Calibri"/>
          <w:b/>
          <w:u w:val="single"/>
        </w:rPr>
      </w:pPr>
    </w:p>
    <w:p w14:paraId="6BAC9DAD" w14:textId="33B5A00D" w:rsidR="00BA43CF" w:rsidRDefault="003A5455" w:rsidP="00F64102">
      <w:pPr>
        <w:spacing w:after="0" w:line="240" w:lineRule="auto"/>
        <w:rPr>
          <w:rFonts w:cs="Calibri"/>
        </w:rPr>
      </w:pPr>
      <w:r>
        <w:rPr>
          <w:rFonts w:cs="Calibri"/>
        </w:rPr>
        <w:t>2018-19 Grant Application has been turned in.  Waiting for approval.</w:t>
      </w:r>
    </w:p>
    <w:p w14:paraId="59C9F122" w14:textId="2F224277" w:rsidR="003A5455" w:rsidRDefault="003A5455" w:rsidP="00F64102">
      <w:pPr>
        <w:spacing w:after="0" w:line="240" w:lineRule="auto"/>
        <w:rPr>
          <w:rFonts w:cs="Calibri"/>
        </w:rPr>
      </w:pPr>
      <w:r>
        <w:rPr>
          <w:rFonts w:cs="Calibri"/>
        </w:rPr>
        <w:t>New Website tabs have been added; Instructors, equipment and range availability.</w:t>
      </w:r>
    </w:p>
    <w:p w14:paraId="505C9D88" w14:textId="46876970" w:rsidR="003A5455" w:rsidRDefault="003A5455" w:rsidP="00F64102">
      <w:pPr>
        <w:spacing w:after="0" w:line="240" w:lineRule="auto"/>
        <w:rPr>
          <w:rFonts w:cs="Calibri"/>
        </w:rPr>
      </w:pPr>
      <w:r>
        <w:rPr>
          <w:rFonts w:cs="Calibri"/>
        </w:rPr>
        <w:t>Custer County SO ammo request was approved by Board.</w:t>
      </w:r>
    </w:p>
    <w:p w14:paraId="53E4DB3B" w14:textId="2E09744C" w:rsidR="003A5455" w:rsidRDefault="003A5455" w:rsidP="00F64102">
      <w:pPr>
        <w:spacing w:after="0" w:line="240" w:lineRule="auto"/>
        <w:rPr>
          <w:rFonts w:cs="Calibri"/>
        </w:rPr>
      </w:pPr>
      <w:r>
        <w:rPr>
          <w:rFonts w:cs="Calibri"/>
        </w:rPr>
        <w:t>July meeting moved to the 12</w:t>
      </w:r>
      <w:r w:rsidRPr="003A5455">
        <w:rPr>
          <w:rFonts w:cs="Calibri"/>
          <w:vertAlign w:val="superscript"/>
        </w:rPr>
        <w:t>th</w:t>
      </w:r>
      <w:r>
        <w:rPr>
          <w:rFonts w:cs="Calibri"/>
        </w:rPr>
        <w:t xml:space="preserve">.  </w:t>
      </w:r>
    </w:p>
    <w:p w14:paraId="5D1221E8" w14:textId="570B6321" w:rsidR="00BA43CF" w:rsidRDefault="00BA43CF" w:rsidP="00F64102">
      <w:pPr>
        <w:spacing w:after="0" w:line="240" w:lineRule="auto"/>
        <w:rPr>
          <w:rFonts w:cs="Calibri"/>
        </w:rPr>
      </w:pPr>
    </w:p>
    <w:p w14:paraId="6AE6E032" w14:textId="3633DDFE" w:rsidR="000A106D" w:rsidRDefault="000A106D" w:rsidP="00F64102">
      <w:pPr>
        <w:spacing w:after="0" w:line="240" w:lineRule="auto"/>
        <w:rPr>
          <w:rFonts w:cs="Calibri"/>
        </w:rPr>
      </w:pPr>
    </w:p>
    <w:p w14:paraId="7ED82E9D" w14:textId="468138F7" w:rsidR="000A106D" w:rsidRDefault="000A106D" w:rsidP="00F64102">
      <w:pPr>
        <w:spacing w:after="0" w:line="240" w:lineRule="auto"/>
        <w:rPr>
          <w:rFonts w:cs="Calibri"/>
        </w:rPr>
      </w:pPr>
    </w:p>
    <w:p w14:paraId="6673465A" w14:textId="77777777" w:rsidR="000A106D" w:rsidRDefault="000A106D" w:rsidP="00F64102">
      <w:pPr>
        <w:spacing w:after="0" w:line="240" w:lineRule="auto"/>
        <w:rPr>
          <w:rFonts w:cs="Calibri"/>
        </w:rPr>
      </w:pPr>
    </w:p>
    <w:p w14:paraId="484B54A7" w14:textId="6C2BC6E3" w:rsidR="00F85313" w:rsidRDefault="00820E5B" w:rsidP="0017312D">
      <w:pPr>
        <w:spacing w:after="0" w:line="240" w:lineRule="auto"/>
        <w:rPr>
          <w:rFonts w:cs="Calibri"/>
          <w:b/>
          <w:u w:val="single"/>
        </w:rPr>
      </w:pPr>
      <w:r>
        <w:rPr>
          <w:rFonts w:cs="Calibri"/>
          <w:b/>
          <w:u w:val="single"/>
        </w:rPr>
        <w:t>New Business</w:t>
      </w:r>
    </w:p>
    <w:p w14:paraId="6679F091" w14:textId="77777777" w:rsidR="0017312D" w:rsidRPr="0017312D" w:rsidRDefault="0017312D" w:rsidP="0017312D">
      <w:pPr>
        <w:spacing w:after="0" w:line="240" w:lineRule="auto"/>
        <w:rPr>
          <w:rFonts w:cs="Calibri"/>
          <w:b/>
          <w:u w:val="single"/>
        </w:rPr>
      </w:pPr>
    </w:p>
    <w:p w14:paraId="3E5D4376" w14:textId="57CD5414" w:rsidR="0028650B" w:rsidRDefault="0017312D" w:rsidP="00944625">
      <w:pPr>
        <w:pStyle w:val="ListParagraph"/>
        <w:numPr>
          <w:ilvl w:val="0"/>
          <w:numId w:val="5"/>
        </w:numPr>
        <w:spacing w:before="120" w:after="120" w:line="240" w:lineRule="auto"/>
        <w:rPr>
          <w:rFonts w:cs="Calibri"/>
        </w:rPr>
      </w:pPr>
      <w:r>
        <w:rPr>
          <w:rFonts w:cs="Calibri"/>
        </w:rPr>
        <w:t>2018-19 Grant Application has been turned in</w:t>
      </w:r>
      <w:r w:rsidR="000A106D">
        <w:rPr>
          <w:rFonts w:cs="Calibri"/>
        </w:rPr>
        <w:t xml:space="preserve"> and return.  </w:t>
      </w:r>
      <w:r w:rsidR="000A106D" w:rsidRPr="000A106D">
        <w:rPr>
          <w:rFonts w:cs="Calibri"/>
          <w:b/>
        </w:rPr>
        <w:t>Granted Total $274,650</w:t>
      </w:r>
      <w:r w:rsidR="000A106D">
        <w:rPr>
          <w:rFonts w:cs="Calibri"/>
        </w:rPr>
        <w:t>. Training $131,522, Equipment $72,647.48, Scholarships $34,656.52, Grant Management $11,941 and Program Delivery $23,883.</w:t>
      </w:r>
    </w:p>
    <w:p w14:paraId="7B1F58E8" w14:textId="2FB2DFBF" w:rsidR="000A106D" w:rsidRDefault="000A106D" w:rsidP="00944625">
      <w:pPr>
        <w:pStyle w:val="ListParagraph"/>
        <w:numPr>
          <w:ilvl w:val="0"/>
          <w:numId w:val="5"/>
        </w:numPr>
        <w:spacing w:before="120" w:after="120" w:line="240" w:lineRule="auto"/>
        <w:rPr>
          <w:rFonts w:cs="Calibri"/>
        </w:rPr>
      </w:pPr>
      <w:r>
        <w:rPr>
          <w:rFonts w:cs="Calibri"/>
        </w:rPr>
        <w:t xml:space="preserve">New Website; </w:t>
      </w:r>
      <w:hyperlink r:id="rId7" w:history="1">
        <w:r w:rsidRPr="00FB7CE9">
          <w:rPr>
            <w:rStyle w:val="Hyperlink"/>
            <w:rFonts w:cs="Calibri"/>
          </w:rPr>
          <w:t>www.cmtrtraining.org</w:t>
        </w:r>
      </w:hyperlink>
      <w:r>
        <w:rPr>
          <w:rFonts w:cs="Calibri"/>
        </w:rPr>
        <w:t xml:space="preserve">. is up and running.  </w:t>
      </w:r>
      <w:proofErr w:type="spellStart"/>
      <w:r>
        <w:rPr>
          <w:rFonts w:cs="Calibri"/>
        </w:rPr>
        <w:t>Garcie</w:t>
      </w:r>
      <w:proofErr w:type="spellEnd"/>
      <w:r>
        <w:rPr>
          <w:rFonts w:cs="Calibri"/>
        </w:rPr>
        <w:t xml:space="preserve"> Survival Tactics for LE is posted (July 25-26)</w:t>
      </w:r>
    </w:p>
    <w:p w14:paraId="1DFE977D" w14:textId="3C26AB27" w:rsidR="000A106D" w:rsidRDefault="000A106D" w:rsidP="00944625">
      <w:pPr>
        <w:pStyle w:val="ListParagraph"/>
        <w:numPr>
          <w:ilvl w:val="0"/>
          <w:numId w:val="5"/>
        </w:numPr>
        <w:spacing w:before="120" w:after="120" w:line="240" w:lineRule="auto"/>
        <w:rPr>
          <w:rFonts w:cs="Calibri"/>
        </w:rPr>
      </w:pPr>
      <w:r>
        <w:rPr>
          <w:rFonts w:cs="Calibri"/>
        </w:rPr>
        <w:t>Pueblo PD wanting to run a Basic SWAT School July 30</w:t>
      </w:r>
      <w:r w:rsidRPr="000A106D">
        <w:rPr>
          <w:rFonts w:cs="Calibri"/>
          <w:vertAlign w:val="superscript"/>
        </w:rPr>
        <w:t>th</w:t>
      </w:r>
      <w:r>
        <w:rPr>
          <w:rFonts w:cs="Calibri"/>
        </w:rPr>
        <w:t>-August 3</w:t>
      </w:r>
      <w:r w:rsidRPr="000A106D">
        <w:rPr>
          <w:rFonts w:cs="Calibri"/>
          <w:vertAlign w:val="superscript"/>
        </w:rPr>
        <w:t>rd</w:t>
      </w:r>
      <w:r>
        <w:rPr>
          <w:rFonts w:cs="Calibri"/>
        </w:rPr>
        <w:t xml:space="preserve">.  </w:t>
      </w:r>
    </w:p>
    <w:p w14:paraId="3280D308" w14:textId="4D9F816C" w:rsidR="000A106D" w:rsidRDefault="000A106D" w:rsidP="00944625">
      <w:pPr>
        <w:pStyle w:val="ListParagraph"/>
        <w:numPr>
          <w:ilvl w:val="0"/>
          <w:numId w:val="5"/>
        </w:numPr>
        <w:spacing w:before="120" w:after="120" w:line="240" w:lineRule="auto"/>
        <w:rPr>
          <w:rFonts w:cs="Calibri"/>
        </w:rPr>
      </w:pPr>
      <w:r>
        <w:rPr>
          <w:rFonts w:cs="Calibri"/>
        </w:rPr>
        <w:t xml:space="preserve">Nomination for open position on the Advisory Board. Assistant Secretary and 2 voting positions.  </w:t>
      </w:r>
    </w:p>
    <w:p w14:paraId="7753BA2B" w14:textId="77777777" w:rsidR="000A106D" w:rsidRPr="000A106D" w:rsidRDefault="000A106D" w:rsidP="000A106D">
      <w:pPr>
        <w:spacing w:before="120" w:after="120" w:line="240" w:lineRule="auto"/>
        <w:rPr>
          <w:rFonts w:cs="Calibri"/>
        </w:rPr>
      </w:pPr>
    </w:p>
    <w:p w14:paraId="19211193" w14:textId="58070E1F" w:rsidR="0028650B" w:rsidRPr="000249EA" w:rsidRDefault="0028650B" w:rsidP="000249EA">
      <w:pPr>
        <w:spacing w:before="120" w:after="120" w:line="240" w:lineRule="auto"/>
        <w:rPr>
          <w:rFonts w:cs="Calibri"/>
        </w:rPr>
      </w:pPr>
    </w:p>
    <w:p w14:paraId="3D26AD88" w14:textId="7C3E8045" w:rsidR="00552F25" w:rsidRDefault="00552F25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04CBC7C3" w14:textId="18BB3E83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6259E3AE" w14:textId="2D807DFA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356DABA6" w14:textId="4B5ED240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0FB4BE04" w14:textId="23EA4DFC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6EBE8EAA" w14:textId="1F7412F6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43081CF1" w14:textId="294B1E85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41DEAD68" w14:textId="16AF4780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5D56AF5F" w14:textId="6192C05A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55EA2BAA" w14:textId="1399F2F9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140B089C" w14:textId="06560D76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2E4F119B" w14:textId="2A632174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3807372F" w14:textId="07DCC9F7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3C3CAB93" w14:textId="7E8EEBA2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4BF29FC2" w14:textId="35E7C3B2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174B64EC" w14:textId="426B82BB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31832756" w14:textId="0F88DB32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104DD58C" w14:textId="1506212C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27334923" w14:textId="7589875F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381B488A" w14:textId="09BAA7E2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58C74318" w14:textId="6F65E02F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32565D91" w14:textId="36504C22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418580A1" w14:textId="39A476E2" w:rsidR="000A106D" w:rsidRDefault="000A106D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3569A8B6" w14:textId="77777777" w:rsidR="003A5455" w:rsidRDefault="003A5455" w:rsidP="001614B1">
      <w:pPr>
        <w:spacing w:before="120" w:after="120" w:line="240" w:lineRule="auto"/>
        <w:rPr>
          <w:rFonts w:ascii="Arial" w:hAnsi="Arial" w:cs="Arial"/>
          <w:sz w:val="24"/>
          <w:szCs w:val="24"/>
          <w:u w:val="single"/>
        </w:rPr>
      </w:pPr>
    </w:p>
    <w:p w14:paraId="6966AFDF" w14:textId="281557CB" w:rsidR="0077777C" w:rsidRDefault="00FD4CB5" w:rsidP="00FD4CB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  <w:u w:val="single"/>
        </w:rPr>
      </w:pPr>
      <w:r w:rsidRPr="00FD4CB5">
        <w:rPr>
          <w:rFonts w:asciiTheme="minorHAnsi" w:hAnsiTheme="minorHAnsi" w:cstheme="minorHAnsi"/>
          <w:b/>
          <w:sz w:val="36"/>
          <w:szCs w:val="36"/>
          <w:u w:val="single"/>
        </w:rPr>
        <w:t>Training Request</w:t>
      </w:r>
    </w:p>
    <w:p w14:paraId="55D5C755" w14:textId="3AFD4897" w:rsidR="009F3B5B" w:rsidRPr="00276133" w:rsidRDefault="00276133" w:rsidP="00FD4CB5">
      <w:pPr>
        <w:spacing w:before="120" w:after="120" w:line="240" w:lineRule="auto"/>
        <w:jc w:val="center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  <w:u w:val="single"/>
        </w:rPr>
        <w:t>Remaining Balance:</w:t>
      </w:r>
      <w:r>
        <w:rPr>
          <w:rFonts w:asciiTheme="minorHAnsi" w:hAnsiTheme="minorHAnsi" w:cstheme="minorHAnsi"/>
          <w:sz w:val="18"/>
          <w:szCs w:val="18"/>
        </w:rPr>
        <w:t xml:space="preserve"> $</w:t>
      </w:r>
      <w:r w:rsidR="00BA3007">
        <w:rPr>
          <w:rFonts w:asciiTheme="minorHAnsi" w:hAnsiTheme="minorHAnsi" w:cstheme="minorHAnsi"/>
          <w:sz w:val="18"/>
          <w:szCs w:val="18"/>
        </w:rPr>
        <w:t>0</w:t>
      </w:r>
    </w:p>
    <w:p w14:paraId="5277A72A" w14:textId="35960E9B" w:rsidR="00FD4CB5" w:rsidRPr="00DA3870" w:rsidRDefault="00FD4CB5" w:rsidP="00FD4CB5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bookmarkStart w:id="0" w:name="_Hlk505189579"/>
      <w:r w:rsidRPr="00DA3870">
        <w:rPr>
          <w:rFonts w:asciiTheme="minorHAnsi" w:hAnsiTheme="minorHAnsi" w:cstheme="minorHAnsi"/>
          <w:b/>
          <w:sz w:val="24"/>
          <w:szCs w:val="24"/>
        </w:rPr>
        <w:t>From Agency:</w:t>
      </w:r>
      <w:r w:rsidR="003A5455">
        <w:rPr>
          <w:rFonts w:asciiTheme="minorHAnsi" w:hAnsiTheme="minorHAnsi" w:cstheme="minorHAnsi"/>
          <w:b/>
          <w:sz w:val="24"/>
          <w:szCs w:val="24"/>
        </w:rPr>
        <w:t xml:space="preserve"> Pikes Peak Community College</w:t>
      </w:r>
      <w:r w:rsidRPr="00DA3870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59E58D2F" w14:textId="5C083B96" w:rsidR="00FD4CB5" w:rsidRPr="00DA3870" w:rsidRDefault="00FD4CB5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For (Officer)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 w:rsidR="003A5455">
        <w:rPr>
          <w:rFonts w:asciiTheme="minorHAnsi" w:hAnsiTheme="minorHAnsi" w:cstheme="minorHAnsi"/>
          <w:sz w:val="24"/>
          <w:szCs w:val="24"/>
        </w:rPr>
        <w:t>Ronald Martinez</w:t>
      </w:r>
    </w:p>
    <w:p w14:paraId="6ECFE6A7" w14:textId="64948DA0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Class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 w:rsidR="003A5455">
        <w:rPr>
          <w:rFonts w:asciiTheme="minorHAnsi" w:hAnsiTheme="minorHAnsi" w:cstheme="minorHAnsi"/>
          <w:sz w:val="24"/>
          <w:szCs w:val="24"/>
        </w:rPr>
        <w:t>National School Safety Symposium</w:t>
      </w:r>
    </w:p>
    <w:p w14:paraId="12C547AF" w14:textId="606F3FB3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Date Requested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 w:rsidR="003A5455">
        <w:rPr>
          <w:rFonts w:asciiTheme="minorHAnsi" w:hAnsiTheme="minorHAnsi" w:cstheme="minorHAnsi"/>
          <w:sz w:val="24"/>
          <w:szCs w:val="24"/>
        </w:rPr>
        <w:t>05-15-18</w:t>
      </w:r>
    </w:p>
    <w:p w14:paraId="49F54FFD" w14:textId="09BB5615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Date(s)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  <w:r w:rsidR="003A5455">
        <w:rPr>
          <w:rFonts w:asciiTheme="minorHAnsi" w:hAnsiTheme="minorHAnsi" w:cstheme="minorHAnsi"/>
          <w:sz w:val="24"/>
          <w:szCs w:val="24"/>
        </w:rPr>
        <w:t>July 8</w:t>
      </w:r>
      <w:r w:rsidR="003A5455" w:rsidRPr="003A5455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="003A5455">
        <w:rPr>
          <w:rFonts w:asciiTheme="minorHAnsi" w:hAnsiTheme="minorHAnsi" w:cstheme="minorHAnsi"/>
          <w:sz w:val="24"/>
          <w:szCs w:val="24"/>
        </w:rPr>
        <w:t>-11</w:t>
      </w:r>
      <w:r w:rsidR="003A5455" w:rsidRPr="003A5455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="003A5455">
        <w:rPr>
          <w:rFonts w:asciiTheme="minorHAnsi" w:hAnsiTheme="minorHAnsi" w:cstheme="minorHAnsi"/>
          <w:sz w:val="24"/>
          <w:szCs w:val="24"/>
        </w:rPr>
        <w:t>, 2018</w:t>
      </w:r>
    </w:p>
    <w:p w14:paraId="21FC4AF3" w14:textId="17A7155E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Location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  <w:r w:rsidR="003A5455">
        <w:rPr>
          <w:rFonts w:asciiTheme="minorHAnsi" w:hAnsiTheme="minorHAnsi" w:cstheme="minorHAnsi"/>
          <w:sz w:val="24"/>
          <w:szCs w:val="24"/>
        </w:rPr>
        <w:t>Thornton, CO</w:t>
      </w:r>
    </w:p>
    <w:p w14:paraId="28524CC8" w14:textId="76D5AE24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Class Cost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  <w:r w:rsidR="00BA3007">
        <w:rPr>
          <w:rFonts w:asciiTheme="minorHAnsi" w:hAnsiTheme="minorHAnsi" w:cstheme="minorHAnsi"/>
          <w:sz w:val="24"/>
          <w:szCs w:val="24"/>
        </w:rPr>
        <w:t>$</w:t>
      </w:r>
      <w:r w:rsidR="003A5455">
        <w:rPr>
          <w:rFonts w:asciiTheme="minorHAnsi" w:hAnsiTheme="minorHAnsi" w:cstheme="minorHAnsi"/>
          <w:sz w:val="24"/>
          <w:szCs w:val="24"/>
        </w:rPr>
        <w:t>350</w:t>
      </w:r>
    </w:p>
    <w:p w14:paraId="7E67EFD9" w14:textId="7B4F5FCE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Lodging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0</w:t>
      </w:r>
    </w:p>
    <w:p w14:paraId="2F1B6051" w14:textId="07FD2719" w:rsidR="00A71941" w:rsidRPr="00DA3870" w:rsidRDefault="00A71941" w:rsidP="00FD4CB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Per Diem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0</w:t>
      </w:r>
    </w:p>
    <w:p w14:paraId="03E6B937" w14:textId="506822E1" w:rsidR="00A71941" w:rsidRPr="00DA3870" w:rsidRDefault="00A71941" w:rsidP="00A71941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To:</w:t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>Action:</w:t>
      </w:r>
    </w:p>
    <w:p w14:paraId="74A702D8" w14:textId="0D63291C" w:rsidR="006E7D19" w:rsidRPr="00DA3870" w:rsidRDefault="00A71941" w:rsidP="00DA3870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4D84774" wp14:editId="49345172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705331" w14:textId="624357A1" w:rsidR="00433DAB" w:rsidRDefault="008828F1" w:rsidP="00433DAB">
                            <w:pPr>
                              <w:jc w:val="center"/>
                            </w:pPr>
                            <w:r>
                              <w:t>Approved 06/07/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D84774" id="Rectangle 2" o:spid="_x0000_s1026" style="position:absolute;left:0;text-align:left;margin-left:267.75pt;margin-top:2.4pt;width:151.8pt;height:34.2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" fillcolor="white [3201]" strokecolor="#f79646 [3209]" strokeweight="2pt">
                <v:textbox>
                  <w:txbxContent>
                    <w:p w14:paraId="2D705331" w14:textId="624357A1" w:rsidR="00433DAB" w:rsidRDefault="008828F1" w:rsidP="00433DAB">
                      <w:pPr>
                        <w:jc w:val="center"/>
                      </w:pPr>
                      <w:r>
                        <w:t>Approved 06/07/18</w:t>
                      </w:r>
                    </w:p>
                  </w:txbxContent>
                </v:textbox>
              </v:rect>
            </w:pict>
          </mc:Fallback>
        </mc:AlternateContent>
      </w:r>
      <w:r w:rsidRPr="00DA3870">
        <w:rPr>
          <w:rFonts w:asciiTheme="minorHAnsi" w:hAnsiTheme="minorHAnsi" w:cstheme="minorHAnsi"/>
          <w:b/>
          <w:sz w:val="24"/>
          <w:szCs w:val="24"/>
        </w:rPr>
        <w:t>Related Cost</w:t>
      </w:r>
      <w:bookmarkEnd w:id="0"/>
      <w:r w:rsidRPr="00DA3870">
        <w:rPr>
          <w:rFonts w:asciiTheme="minorHAnsi" w:hAnsiTheme="minorHAnsi" w:cstheme="minorHAnsi"/>
          <w:b/>
          <w:sz w:val="24"/>
          <w:szCs w:val="24"/>
        </w:rPr>
        <w:t>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0</w:t>
      </w:r>
    </w:p>
    <w:p w14:paraId="302CC9D3" w14:textId="797CBA84" w:rsidR="006E7D19" w:rsidRPr="00DA3870" w:rsidRDefault="006E7D19" w:rsidP="006E7D19">
      <w:p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7BA49B83" w14:textId="092A9F0D" w:rsidR="00DA3870" w:rsidRPr="00DA3870" w:rsidRDefault="00DA3870" w:rsidP="00DA3870">
      <w:pPr>
        <w:pStyle w:val="ListParagraph"/>
        <w:spacing w:before="120" w:after="120" w:line="240" w:lineRule="auto"/>
        <w:ind w:left="5040"/>
        <w:rPr>
          <w:rFonts w:asciiTheme="minorHAnsi" w:hAnsiTheme="minorHAnsi" w:cstheme="minorHAnsi"/>
          <w:b/>
          <w:sz w:val="24"/>
          <w:szCs w:val="24"/>
        </w:rPr>
      </w:pPr>
      <w:r w:rsidRPr="00FB517F">
        <w:rPr>
          <w:rFonts w:asciiTheme="minorHAnsi" w:hAnsiTheme="minorHAnsi" w:cstheme="minorHAnsi"/>
          <w:b/>
          <w:sz w:val="24"/>
          <w:szCs w:val="24"/>
        </w:rPr>
        <w:t>Total Cost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 w:rsidRPr="00DA3870">
        <w:rPr>
          <w:rFonts w:asciiTheme="minorHAnsi" w:hAnsiTheme="minorHAnsi" w:cstheme="minorHAnsi"/>
          <w:b/>
          <w:sz w:val="24"/>
          <w:szCs w:val="24"/>
        </w:rPr>
        <w:t>$</w:t>
      </w:r>
      <w:r w:rsidR="0027657C">
        <w:rPr>
          <w:rFonts w:asciiTheme="minorHAnsi" w:hAnsiTheme="minorHAnsi" w:cstheme="minorHAnsi"/>
          <w:b/>
          <w:sz w:val="24"/>
          <w:szCs w:val="24"/>
        </w:rPr>
        <w:t>350</w:t>
      </w:r>
    </w:p>
    <w:p w14:paraId="1274031A" w14:textId="77777777" w:rsidR="00DA3870" w:rsidRPr="00DA3870" w:rsidRDefault="00DA3870" w:rsidP="00DA3870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Vote:</w:t>
      </w:r>
    </w:p>
    <w:p w14:paraId="489A0821" w14:textId="57705A8A" w:rsidR="00DA3870" w:rsidRDefault="00DA3870" w:rsidP="00DA3870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A3007">
        <w:rPr>
          <w:rFonts w:asciiTheme="minorHAnsi" w:hAnsiTheme="minorHAnsi" w:cstheme="minorHAnsi"/>
          <w:b/>
          <w:sz w:val="24"/>
          <w:szCs w:val="24"/>
        </w:rPr>
        <w:t>Rulo Y/N, Ellis Y/N, Schafer Y/N, Byerly Y/</w:t>
      </w:r>
      <w:proofErr w:type="gramStart"/>
      <w:r w:rsidRPr="00BA3007">
        <w:rPr>
          <w:rFonts w:asciiTheme="minorHAnsi" w:hAnsiTheme="minorHAnsi" w:cstheme="minorHAnsi"/>
          <w:b/>
          <w:sz w:val="24"/>
          <w:szCs w:val="24"/>
        </w:rPr>
        <w:t xml:space="preserve">N,   </w:t>
      </w:r>
      <w:proofErr w:type="gramEnd"/>
      <w:r w:rsidRPr="00BA3007">
        <w:rPr>
          <w:rFonts w:asciiTheme="minorHAnsi" w:hAnsiTheme="minorHAnsi" w:cstheme="minorHAnsi"/>
          <w:b/>
          <w:sz w:val="24"/>
          <w:szCs w:val="24"/>
        </w:rPr>
        <w:t xml:space="preserve">                                                                                    Adams Y/N, Johnson Y/N, Anderson Y/N</w:t>
      </w:r>
    </w:p>
    <w:p w14:paraId="5F5D731F" w14:textId="00DB7CEA" w:rsidR="003A5455" w:rsidRDefault="003A5455" w:rsidP="003A5455">
      <w:p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4AFA2BC0" w14:textId="133587D6" w:rsidR="003A5455" w:rsidRPr="00DA3870" w:rsidRDefault="003A5455" w:rsidP="003A5455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bookmarkStart w:id="1" w:name="_Hlk515006308"/>
      <w:r w:rsidRPr="00DA3870">
        <w:rPr>
          <w:rFonts w:asciiTheme="minorHAnsi" w:hAnsiTheme="minorHAnsi" w:cstheme="minorHAnsi"/>
          <w:b/>
          <w:sz w:val="24"/>
          <w:szCs w:val="24"/>
        </w:rPr>
        <w:t>From Agency: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Pueblo Police Department</w:t>
      </w:r>
    </w:p>
    <w:p w14:paraId="7A6D4195" w14:textId="3BD43AB4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For (Officer)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 Nick Lile</w:t>
      </w:r>
    </w:p>
    <w:p w14:paraId="4C79F35B" w14:textId="790643B7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Class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 Forensic Pathology for Homicide Investigation</w:t>
      </w:r>
    </w:p>
    <w:p w14:paraId="7D79B835" w14:textId="5792E0D7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Date Requested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May 15</w:t>
      </w:r>
      <w:r w:rsidRPr="003A5455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sz w:val="24"/>
          <w:szCs w:val="24"/>
        </w:rPr>
        <w:t>, 2018</w:t>
      </w:r>
    </w:p>
    <w:p w14:paraId="419CB467" w14:textId="6D9BCAB7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Date(s)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August </w:t>
      </w:r>
      <w:r w:rsidR="0027657C">
        <w:rPr>
          <w:rFonts w:asciiTheme="minorHAnsi" w:hAnsiTheme="minorHAnsi" w:cstheme="minorHAnsi"/>
          <w:sz w:val="24"/>
          <w:szCs w:val="24"/>
        </w:rPr>
        <w:t>21</w:t>
      </w:r>
      <w:r w:rsidR="0027657C" w:rsidRPr="0027657C">
        <w:rPr>
          <w:rFonts w:asciiTheme="minorHAnsi" w:hAnsiTheme="minorHAnsi" w:cstheme="minorHAnsi"/>
          <w:sz w:val="24"/>
          <w:szCs w:val="24"/>
          <w:vertAlign w:val="superscript"/>
        </w:rPr>
        <w:t>st</w:t>
      </w:r>
      <w:r w:rsidR="0027657C">
        <w:rPr>
          <w:rFonts w:asciiTheme="minorHAnsi" w:hAnsiTheme="minorHAnsi" w:cstheme="minorHAnsi"/>
          <w:sz w:val="24"/>
          <w:szCs w:val="24"/>
        </w:rPr>
        <w:t>-22</w:t>
      </w:r>
      <w:r w:rsidR="0027657C" w:rsidRPr="0027657C">
        <w:rPr>
          <w:rFonts w:asciiTheme="minorHAnsi" w:hAnsiTheme="minorHAnsi" w:cstheme="minorHAnsi"/>
          <w:sz w:val="24"/>
          <w:szCs w:val="24"/>
          <w:vertAlign w:val="superscript"/>
        </w:rPr>
        <w:t>nd</w:t>
      </w:r>
      <w:r w:rsidR="0027657C">
        <w:rPr>
          <w:rFonts w:asciiTheme="minorHAnsi" w:hAnsiTheme="minorHAnsi" w:cstheme="minorHAnsi"/>
          <w:sz w:val="24"/>
          <w:szCs w:val="24"/>
        </w:rPr>
        <w:t>, 2018</w:t>
      </w:r>
    </w:p>
    <w:p w14:paraId="33C1A3AB" w14:textId="76082CB7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Location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  <w:r w:rsidR="0027657C">
        <w:rPr>
          <w:rFonts w:asciiTheme="minorHAnsi" w:hAnsiTheme="minorHAnsi" w:cstheme="minorHAnsi"/>
          <w:sz w:val="24"/>
          <w:szCs w:val="24"/>
        </w:rPr>
        <w:t>Denver, CO</w:t>
      </w:r>
    </w:p>
    <w:p w14:paraId="26B09F34" w14:textId="282B3BC2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Class Cost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$</w:t>
      </w:r>
      <w:r w:rsidR="0027657C">
        <w:rPr>
          <w:rFonts w:asciiTheme="minorHAnsi" w:hAnsiTheme="minorHAnsi" w:cstheme="minorHAnsi"/>
          <w:sz w:val="24"/>
          <w:szCs w:val="24"/>
        </w:rPr>
        <w:t>350</w:t>
      </w:r>
    </w:p>
    <w:p w14:paraId="60D85DB0" w14:textId="37FFB031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Lodging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</w:t>
      </w:r>
      <w:r w:rsidR="0027657C">
        <w:rPr>
          <w:rFonts w:asciiTheme="minorHAnsi" w:hAnsiTheme="minorHAnsi" w:cstheme="minorHAnsi"/>
          <w:sz w:val="24"/>
          <w:szCs w:val="24"/>
        </w:rPr>
        <w:t>360</w:t>
      </w:r>
    </w:p>
    <w:p w14:paraId="678F13EF" w14:textId="3802BCB0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Per Diem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</w:t>
      </w:r>
      <w:r w:rsidR="0027657C">
        <w:rPr>
          <w:rFonts w:asciiTheme="minorHAnsi" w:hAnsiTheme="minorHAnsi" w:cstheme="minorHAnsi"/>
          <w:sz w:val="24"/>
          <w:szCs w:val="24"/>
        </w:rPr>
        <w:t>44</w:t>
      </w:r>
    </w:p>
    <w:p w14:paraId="76FCA059" w14:textId="0CFDEA4B" w:rsidR="003A5455" w:rsidRPr="00DA3870" w:rsidRDefault="003A5455" w:rsidP="003A5455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To:</w:t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="0027657C" w:rsidRPr="0027657C">
        <w:rPr>
          <w:rFonts w:asciiTheme="minorHAnsi" w:hAnsiTheme="minorHAnsi" w:cstheme="minorHAnsi"/>
          <w:sz w:val="24"/>
          <w:szCs w:val="24"/>
        </w:rPr>
        <w:t>Nick Lile</w:t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  <w:t>Action:</w:t>
      </w:r>
    </w:p>
    <w:p w14:paraId="54A05F15" w14:textId="77777777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F4E2EDB" wp14:editId="25688118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0C3E04" w14:textId="5C734CBE" w:rsidR="003A5455" w:rsidRDefault="008828F1" w:rsidP="003A5455">
                            <w:pPr>
                              <w:jc w:val="center"/>
                            </w:pPr>
                            <w:bookmarkStart w:id="2" w:name="_Hlk516465496"/>
                            <w:bookmarkStart w:id="3" w:name="_Hlk516465497"/>
                            <w:r>
                              <w:t>Approved 06/07/18</w:t>
                            </w:r>
                            <w:bookmarkEnd w:id="2"/>
                            <w:bookmarkEnd w:id="3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4E2EDB" id="Rectangle 1" o:spid="_x0000_s1027" style="position:absolute;left:0;text-align:left;margin-left:267.75pt;margin-top:2.4pt;width:151.8pt;height:34.2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" fillcolor="white [3201]" strokecolor="#f79646 [3209]" strokeweight="2pt">
                <v:textbox>
                  <w:txbxContent>
                    <w:p w14:paraId="330C3E04" w14:textId="5C734CBE" w:rsidR="003A5455" w:rsidRDefault="008828F1" w:rsidP="003A5455">
                      <w:pPr>
                        <w:jc w:val="center"/>
                      </w:pPr>
                      <w:bookmarkStart w:id="4" w:name="_Hlk516465496"/>
                      <w:bookmarkStart w:id="5" w:name="_Hlk516465497"/>
                      <w:r>
                        <w:t>Approved 06/07/18</w:t>
                      </w:r>
                      <w:bookmarkEnd w:id="4"/>
                      <w:bookmarkEnd w:id="5"/>
                    </w:p>
                  </w:txbxContent>
                </v:textbox>
              </v:rect>
            </w:pict>
          </mc:Fallback>
        </mc:AlternateContent>
      </w:r>
      <w:r w:rsidRPr="00DA3870">
        <w:rPr>
          <w:rFonts w:asciiTheme="minorHAnsi" w:hAnsiTheme="minorHAnsi" w:cstheme="minorHAnsi"/>
          <w:b/>
          <w:sz w:val="24"/>
          <w:szCs w:val="24"/>
        </w:rPr>
        <w:t>Related Cost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0</w:t>
      </w:r>
    </w:p>
    <w:p w14:paraId="276C8012" w14:textId="77777777" w:rsidR="003A5455" w:rsidRPr="00DA3870" w:rsidRDefault="003A5455" w:rsidP="003A5455">
      <w:p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087A0B68" w14:textId="6F6D0978" w:rsidR="003A5455" w:rsidRPr="00DA3870" w:rsidRDefault="003A5455" w:rsidP="003A5455">
      <w:pPr>
        <w:pStyle w:val="ListParagraph"/>
        <w:spacing w:before="120" w:after="120" w:line="240" w:lineRule="auto"/>
        <w:ind w:left="5040"/>
        <w:rPr>
          <w:rFonts w:asciiTheme="minorHAnsi" w:hAnsiTheme="minorHAnsi" w:cstheme="minorHAnsi"/>
          <w:b/>
          <w:sz w:val="24"/>
          <w:szCs w:val="24"/>
        </w:rPr>
      </w:pPr>
      <w:r w:rsidRPr="00FB517F">
        <w:rPr>
          <w:rFonts w:asciiTheme="minorHAnsi" w:hAnsiTheme="minorHAnsi" w:cstheme="minorHAnsi"/>
          <w:b/>
          <w:sz w:val="24"/>
          <w:szCs w:val="24"/>
        </w:rPr>
        <w:t>Total Cost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 w:rsidRPr="00DA3870">
        <w:rPr>
          <w:rFonts w:asciiTheme="minorHAnsi" w:hAnsiTheme="minorHAnsi" w:cstheme="minorHAnsi"/>
          <w:b/>
          <w:sz w:val="24"/>
          <w:szCs w:val="24"/>
        </w:rPr>
        <w:t>$</w:t>
      </w:r>
      <w:r w:rsidR="0027657C">
        <w:rPr>
          <w:rFonts w:asciiTheme="minorHAnsi" w:hAnsiTheme="minorHAnsi" w:cstheme="minorHAnsi"/>
          <w:b/>
          <w:sz w:val="24"/>
          <w:szCs w:val="24"/>
        </w:rPr>
        <w:t>754</w:t>
      </w:r>
    </w:p>
    <w:p w14:paraId="4D145897" w14:textId="77777777" w:rsidR="003A5455" w:rsidRPr="00DA3870" w:rsidRDefault="003A5455" w:rsidP="003A545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Vote:</w:t>
      </w:r>
    </w:p>
    <w:p w14:paraId="20978175" w14:textId="77777777" w:rsidR="003A5455" w:rsidRPr="00DA3870" w:rsidRDefault="003A5455" w:rsidP="003A545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A3007">
        <w:rPr>
          <w:rFonts w:asciiTheme="minorHAnsi" w:hAnsiTheme="minorHAnsi" w:cstheme="minorHAnsi"/>
          <w:b/>
          <w:sz w:val="24"/>
          <w:szCs w:val="24"/>
        </w:rPr>
        <w:t>Rulo Y/N, Ellis Y/N, Schafer Y/N, Byerly Y/</w:t>
      </w:r>
      <w:proofErr w:type="gramStart"/>
      <w:r w:rsidRPr="00BA3007">
        <w:rPr>
          <w:rFonts w:asciiTheme="minorHAnsi" w:hAnsiTheme="minorHAnsi" w:cstheme="minorHAnsi"/>
          <w:b/>
          <w:sz w:val="24"/>
          <w:szCs w:val="24"/>
        </w:rPr>
        <w:t xml:space="preserve">N,   </w:t>
      </w:r>
      <w:proofErr w:type="gramEnd"/>
      <w:r w:rsidRPr="00BA3007">
        <w:rPr>
          <w:rFonts w:asciiTheme="minorHAnsi" w:hAnsiTheme="minorHAnsi" w:cstheme="minorHAnsi"/>
          <w:b/>
          <w:sz w:val="24"/>
          <w:szCs w:val="24"/>
        </w:rPr>
        <w:t xml:space="preserve">                                                                                    Adams Y/N, Johnson Y/N, Anderson Y/N</w:t>
      </w:r>
    </w:p>
    <w:bookmarkEnd w:id="1"/>
    <w:p w14:paraId="7F53CC0F" w14:textId="627620A1" w:rsidR="003A5455" w:rsidRDefault="003A5455" w:rsidP="003A5455">
      <w:p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68CEAF28" w14:textId="77777777" w:rsidR="003A5455" w:rsidRPr="00DA3870" w:rsidRDefault="003A5455" w:rsidP="003A5455">
      <w:p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43225A45" w14:textId="77777777" w:rsidR="00DA3870" w:rsidRPr="00DA3870" w:rsidRDefault="00DA3870" w:rsidP="00DA3870">
      <w:pPr>
        <w:pStyle w:val="ListParagraph"/>
        <w:spacing w:before="120" w:after="120" w:line="240" w:lineRule="auto"/>
        <w:ind w:left="360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014274E0" w14:textId="174DC229" w:rsidR="003A5455" w:rsidRPr="00DA3870" w:rsidRDefault="003A5455" w:rsidP="003A5455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bookmarkStart w:id="6" w:name="_Hlk515006680"/>
      <w:r w:rsidRPr="00DA3870">
        <w:rPr>
          <w:rFonts w:asciiTheme="minorHAnsi" w:hAnsiTheme="minorHAnsi" w:cstheme="minorHAnsi"/>
          <w:b/>
          <w:sz w:val="24"/>
          <w:szCs w:val="24"/>
        </w:rPr>
        <w:t>From Agency: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27657C">
        <w:rPr>
          <w:rFonts w:asciiTheme="minorHAnsi" w:hAnsiTheme="minorHAnsi" w:cstheme="minorHAnsi"/>
          <w:sz w:val="24"/>
          <w:szCs w:val="24"/>
        </w:rPr>
        <w:t>Pueblo Police Dept</w:t>
      </w:r>
    </w:p>
    <w:p w14:paraId="6D8A5A2A" w14:textId="76DFEB5D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For (Officer)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 w:rsidR="0027657C">
        <w:rPr>
          <w:rFonts w:asciiTheme="minorHAnsi" w:hAnsiTheme="minorHAnsi" w:cstheme="minorHAnsi"/>
          <w:sz w:val="24"/>
          <w:szCs w:val="24"/>
        </w:rPr>
        <w:t>Kenny Rider</w:t>
      </w:r>
    </w:p>
    <w:p w14:paraId="6FB1DE37" w14:textId="069E859C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Class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 w:rsidR="0027657C">
        <w:rPr>
          <w:rFonts w:asciiTheme="minorHAnsi" w:hAnsiTheme="minorHAnsi" w:cstheme="minorHAnsi"/>
          <w:sz w:val="24"/>
          <w:szCs w:val="24"/>
        </w:rPr>
        <w:t>Rocky Mountain Accreditation Network Conference</w:t>
      </w:r>
    </w:p>
    <w:p w14:paraId="15A6CB03" w14:textId="2D4800C4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Date Requested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 w:rsidR="0027657C">
        <w:rPr>
          <w:rFonts w:asciiTheme="minorHAnsi" w:hAnsiTheme="minorHAnsi" w:cstheme="minorHAnsi"/>
          <w:sz w:val="24"/>
          <w:szCs w:val="24"/>
        </w:rPr>
        <w:t>May 18</w:t>
      </w:r>
      <w:r w:rsidR="0027657C" w:rsidRPr="0027657C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="0027657C">
        <w:rPr>
          <w:rFonts w:asciiTheme="minorHAnsi" w:hAnsiTheme="minorHAnsi" w:cstheme="minorHAnsi"/>
          <w:sz w:val="24"/>
          <w:szCs w:val="24"/>
        </w:rPr>
        <w:t>, 2018</w:t>
      </w:r>
    </w:p>
    <w:p w14:paraId="3AC6DC46" w14:textId="705121EF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Date(s)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  <w:r w:rsidR="0027657C">
        <w:rPr>
          <w:rFonts w:asciiTheme="minorHAnsi" w:hAnsiTheme="minorHAnsi" w:cstheme="minorHAnsi"/>
          <w:sz w:val="24"/>
          <w:szCs w:val="24"/>
        </w:rPr>
        <w:t>October 15</w:t>
      </w:r>
      <w:r w:rsidR="0027657C" w:rsidRPr="0027657C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="0027657C">
        <w:rPr>
          <w:rFonts w:asciiTheme="minorHAnsi" w:hAnsiTheme="minorHAnsi" w:cstheme="minorHAnsi"/>
          <w:sz w:val="24"/>
          <w:szCs w:val="24"/>
        </w:rPr>
        <w:t>-16</w:t>
      </w:r>
      <w:r w:rsidR="0027657C" w:rsidRPr="0027657C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="0027657C">
        <w:rPr>
          <w:rFonts w:asciiTheme="minorHAnsi" w:hAnsiTheme="minorHAnsi" w:cstheme="minorHAnsi"/>
          <w:sz w:val="24"/>
          <w:szCs w:val="24"/>
        </w:rPr>
        <w:t>, 2018</w:t>
      </w:r>
    </w:p>
    <w:p w14:paraId="79FD4D61" w14:textId="4E31ABEB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Location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  <w:r w:rsidR="0027657C">
        <w:rPr>
          <w:rFonts w:asciiTheme="minorHAnsi" w:hAnsiTheme="minorHAnsi" w:cstheme="minorHAnsi"/>
          <w:sz w:val="24"/>
          <w:szCs w:val="24"/>
        </w:rPr>
        <w:t>Avon, CO</w:t>
      </w:r>
    </w:p>
    <w:p w14:paraId="058E8E48" w14:textId="77777777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Class Cost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$0</w:t>
      </w:r>
    </w:p>
    <w:p w14:paraId="48F5265D" w14:textId="55E05BE6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Lodging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</w:t>
      </w:r>
      <w:r w:rsidR="0027657C">
        <w:rPr>
          <w:rFonts w:asciiTheme="minorHAnsi" w:hAnsiTheme="minorHAnsi" w:cstheme="minorHAnsi"/>
          <w:sz w:val="24"/>
          <w:szCs w:val="24"/>
        </w:rPr>
        <w:t>280</w:t>
      </w:r>
    </w:p>
    <w:p w14:paraId="7FCD9F30" w14:textId="1E498183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Per Diem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</w:t>
      </w:r>
      <w:r w:rsidR="0027657C">
        <w:rPr>
          <w:rFonts w:asciiTheme="minorHAnsi" w:hAnsiTheme="minorHAnsi" w:cstheme="minorHAnsi"/>
          <w:sz w:val="24"/>
          <w:szCs w:val="24"/>
        </w:rPr>
        <w:t>40</w:t>
      </w:r>
    </w:p>
    <w:p w14:paraId="0E60F9BD" w14:textId="6E405178" w:rsidR="003A5455" w:rsidRPr="00DA3870" w:rsidRDefault="003A5455" w:rsidP="003A5455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To:</w:t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="0027657C" w:rsidRPr="0027657C">
        <w:rPr>
          <w:rFonts w:asciiTheme="minorHAnsi" w:hAnsiTheme="minorHAnsi" w:cstheme="minorHAnsi"/>
          <w:sz w:val="24"/>
          <w:szCs w:val="24"/>
        </w:rPr>
        <w:t>Kenny Rider</w:t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>Action:</w:t>
      </w:r>
    </w:p>
    <w:p w14:paraId="39598088" w14:textId="4B0CB45A" w:rsidR="003A5455" w:rsidRPr="00DA3870" w:rsidRDefault="003A5455" w:rsidP="003A545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D2D79C0" wp14:editId="74A469A7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87B344" w14:textId="77777777" w:rsidR="008828F1" w:rsidRDefault="008828F1" w:rsidP="008828F1">
                            <w:pPr>
                              <w:jc w:val="center"/>
                            </w:pPr>
                            <w:r>
                              <w:t>Approved 06/07/18</w:t>
                            </w:r>
                          </w:p>
                          <w:p w14:paraId="39C61397" w14:textId="77777777" w:rsidR="003A5455" w:rsidRDefault="003A5455" w:rsidP="003A545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2D79C0" id="Rectangle 5" o:spid="_x0000_s1028" style="position:absolute;left:0;text-align:left;margin-left:267.75pt;margin-top:2.4pt;width:151.8pt;height:34.2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" fillcolor="white [3201]" strokecolor="#f79646 [3209]" strokeweight="2pt">
                <v:textbox>
                  <w:txbxContent>
                    <w:p w14:paraId="1487B344" w14:textId="77777777" w:rsidR="008828F1" w:rsidRDefault="008828F1" w:rsidP="008828F1">
                      <w:pPr>
                        <w:jc w:val="center"/>
                      </w:pPr>
                      <w:r>
                        <w:t>Approved 06/07/18</w:t>
                      </w:r>
                    </w:p>
                    <w:p w14:paraId="39C61397" w14:textId="77777777" w:rsidR="003A5455" w:rsidRDefault="003A5455" w:rsidP="003A545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DA3870">
        <w:rPr>
          <w:rFonts w:asciiTheme="minorHAnsi" w:hAnsiTheme="minorHAnsi" w:cstheme="minorHAnsi"/>
          <w:b/>
          <w:sz w:val="24"/>
          <w:szCs w:val="24"/>
        </w:rPr>
        <w:t>Related Cost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</w:t>
      </w:r>
      <w:r w:rsidR="0027657C">
        <w:rPr>
          <w:rFonts w:asciiTheme="minorHAnsi" w:hAnsiTheme="minorHAnsi" w:cstheme="minorHAnsi"/>
          <w:sz w:val="24"/>
          <w:szCs w:val="24"/>
        </w:rPr>
        <w:t>30 (parking)</w:t>
      </w:r>
    </w:p>
    <w:p w14:paraId="39A4B613" w14:textId="77777777" w:rsidR="003A5455" w:rsidRPr="00DA3870" w:rsidRDefault="003A5455" w:rsidP="003A5455">
      <w:p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7EE9DA7B" w14:textId="2B85FA00" w:rsidR="003A5455" w:rsidRPr="00DA3870" w:rsidRDefault="003A5455" w:rsidP="003A5455">
      <w:pPr>
        <w:pStyle w:val="ListParagraph"/>
        <w:spacing w:before="120" w:after="120" w:line="240" w:lineRule="auto"/>
        <w:ind w:left="5040"/>
        <w:rPr>
          <w:rFonts w:asciiTheme="minorHAnsi" w:hAnsiTheme="minorHAnsi" w:cstheme="minorHAnsi"/>
          <w:b/>
          <w:sz w:val="24"/>
          <w:szCs w:val="24"/>
        </w:rPr>
      </w:pPr>
      <w:r w:rsidRPr="00FB517F">
        <w:rPr>
          <w:rFonts w:asciiTheme="minorHAnsi" w:hAnsiTheme="minorHAnsi" w:cstheme="minorHAnsi"/>
          <w:b/>
          <w:sz w:val="24"/>
          <w:szCs w:val="24"/>
        </w:rPr>
        <w:t>Total Cost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 w:rsidRPr="00DA3870">
        <w:rPr>
          <w:rFonts w:asciiTheme="minorHAnsi" w:hAnsiTheme="minorHAnsi" w:cstheme="minorHAnsi"/>
          <w:b/>
          <w:sz w:val="24"/>
          <w:szCs w:val="24"/>
        </w:rPr>
        <w:t>$</w:t>
      </w:r>
      <w:r w:rsidR="0027657C">
        <w:rPr>
          <w:rFonts w:asciiTheme="minorHAnsi" w:hAnsiTheme="minorHAnsi" w:cstheme="minorHAnsi"/>
          <w:b/>
          <w:sz w:val="24"/>
          <w:szCs w:val="24"/>
        </w:rPr>
        <w:t>350</w:t>
      </w:r>
    </w:p>
    <w:p w14:paraId="6C6F89E1" w14:textId="77777777" w:rsidR="003A5455" w:rsidRPr="00DA3870" w:rsidRDefault="003A5455" w:rsidP="003A545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Vote:</w:t>
      </w:r>
    </w:p>
    <w:p w14:paraId="0E097DD8" w14:textId="77777777" w:rsidR="003A5455" w:rsidRPr="00DA3870" w:rsidRDefault="003A5455" w:rsidP="003A545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A3007">
        <w:rPr>
          <w:rFonts w:asciiTheme="minorHAnsi" w:hAnsiTheme="minorHAnsi" w:cstheme="minorHAnsi"/>
          <w:b/>
          <w:sz w:val="24"/>
          <w:szCs w:val="24"/>
        </w:rPr>
        <w:t>Rulo Y/N, Ellis Y/N, Schafer Y/N, Byerly Y/</w:t>
      </w:r>
      <w:proofErr w:type="gramStart"/>
      <w:r w:rsidRPr="00BA3007">
        <w:rPr>
          <w:rFonts w:asciiTheme="minorHAnsi" w:hAnsiTheme="minorHAnsi" w:cstheme="minorHAnsi"/>
          <w:b/>
          <w:sz w:val="24"/>
          <w:szCs w:val="24"/>
        </w:rPr>
        <w:t xml:space="preserve">N,   </w:t>
      </w:r>
      <w:proofErr w:type="gramEnd"/>
      <w:r w:rsidRPr="00BA3007">
        <w:rPr>
          <w:rFonts w:asciiTheme="minorHAnsi" w:hAnsiTheme="minorHAnsi" w:cstheme="minorHAnsi"/>
          <w:b/>
          <w:sz w:val="24"/>
          <w:szCs w:val="24"/>
        </w:rPr>
        <w:t xml:space="preserve">                                                                                    Adams Y/N, Johnson Y/N, Anderson Y/N</w:t>
      </w:r>
    </w:p>
    <w:bookmarkEnd w:id="6"/>
    <w:p w14:paraId="21C5B68B" w14:textId="72922147" w:rsidR="006E7D19" w:rsidRDefault="006E7D19" w:rsidP="009F3B5B">
      <w:p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6B138B7D" w14:textId="67DB2D6C" w:rsidR="0027657C" w:rsidRDefault="0027657C" w:rsidP="009F3B5B">
      <w:p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298E7960" w14:textId="77777777" w:rsidR="0027657C" w:rsidRPr="00DA3870" w:rsidRDefault="0027657C" w:rsidP="0027657C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From Agency: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Pueblo Police Dept</w:t>
      </w:r>
    </w:p>
    <w:p w14:paraId="59D32CEB" w14:textId="24BC4304" w:rsidR="0027657C" w:rsidRPr="00DA3870" w:rsidRDefault="0027657C" w:rsidP="0027657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For (Officer)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Kathy </w:t>
      </w:r>
      <w:proofErr w:type="spellStart"/>
      <w:r>
        <w:rPr>
          <w:rFonts w:asciiTheme="minorHAnsi" w:hAnsiTheme="minorHAnsi" w:cstheme="minorHAnsi"/>
          <w:sz w:val="24"/>
          <w:szCs w:val="24"/>
        </w:rPr>
        <w:t>LaConte</w:t>
      </w:r>
      <w:proofErr w:type="spellEnd"/>
    </w:p>
    <w:p w14:paraId="156F136F" w14:textId="77777777" w:rsidR="0027657C" w:rsidRPr="00DA3870" w:rsidRDefault="0027657C" w:rsidP="0027657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Class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Rocky Mountain Accreditation Network Conference</w:t>
      </w:r>
    </w:p>
    <w:p w14:paraId="6149378E" w14:textId="77777777" w:rsidR="0027657C" w:rsidRPr="00DA3870" w:rsidRDefault="0027657C" w:rsidP="0027657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Date Requested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May 18</w:t>
      </w:r>
      <w:r w:rsidRPr="0027657C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sz w:val="24"/>
          <w:szCs w:val="24"/>
        </w:rPr>
        <w:t>, 2018</w:t>
      </w:r>
    </w:p>
    <w:p w14:paraId="50E51F32" w14:textId="77777777" w:rsidR="0027657C" w:rsidRPr="00DA3870" w:rsidRDefault="0027657C" w:rsidP="0027657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Date(s)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October 15</w:t>
      </w:r>
      <w:r w:rsidRPr="0027657C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sz w:val="24"/>
          <w:szCs w:val="24"/>
        </w:rPr>
        <w:t>-16</w:t>
      </w:r>
      <w:r w:rsidRPr="0027657C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sz w:val="24"/>
          <w:szCs w:val="24"/>
        </w:rPr>
        <w:t>, 2018</w:t>
      </w:r>
    </w:p>
    <w:p w14:paraId="00EAAE7D" w14:textId="77777777" w:rsidR="0027657C" w:rsidRPr="00DA3870" w:rsidRDefault="0027657C" w:rsidP="0027657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Location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Avon, CO</w:t>
      </w:r>
    </w:p>
    <w:p w14:paraId="4634A569" w14:textId="77777777" w:rsidR="0027657C" w:rsidRPr="00DA3870" w:rsidRDefault="0027657C" w:rsidP="0027657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Class Cost:</w:t>
      </w:r>
      <w:r w:rsidRPr="00DA3870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$0</w:t>
      </w:r>
    </w:p>
    <w:p w14:paraId="6CBA893B" w14:textId="77777777" w:rsidR="0027657C" w:rsidRPr="00DA3870" w:rsidRDefault="0027657C" w:rsidP="0027657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Lodging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</w:t>
      </w:r>
      <w:r>
        <w:rPr>
          <w:rFonts w:asciiTheme="minorHAnsi" w:hAnsiTheme="minorHAnsi" w:cstheme="minorHAnsi"/>
          <w:sz w:val="24"/>
          <w:szCs w:val="24"/>
        </w:rPr>
        <w:t>280</w:t>
      </w:r>
    </w:p>
    <w:p w14:paraId="4B2F8ACD" w14:textId="77777777" w:rsidR="0027657C" w:rsidRPr="00DA3870" w:rsidRDefault="0027657C" w:rsidP="0027657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Per Diem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</w:t>
      </w:r>
      <w:r>
        <w:rPr>
          <w:rFonts w:asciiTheme="minorHAnsi" w:hAnsiTheme="minorHAnsi" w:cstheme="minorHAnsi"/>
          <w:sz w:val="24"/>
          <w:szCs w:val="24"/>
        </w:rPr>
        <w:t>40</w:t>
      </w:r>
    </w:p>
    <w:p w14:paraId="79ECC9BD" w14:textId="295205E9" w:rsidR="0027657C" w:rsidRPr="00DA3870" w:rsidRDefault="0027657C" w:rsidP="0027657C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sz w:val="24"/>
          <w:szCs w:val="24"/>
        </w:rPr>
        <w:t>To:</w:t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27657C">
        <w:rPr>
          <w:rFonts w:asciiTheme="minorHAnsi" w:hAnsiTheme="minorHAnsi" w:cstheme="minorHAnsi"/>
          <w:sz w:val="24"/>
          <w:szCs w:val="24"/>
        </w:rPr>
        <w:t xml:space="preserve">Kathy </w:t>
      </w:r>
      <w:proofErr w:type="spellStart"/>
      <w:r w:rsidRPr="0027657C">
        <w:rPr>
          <w:rFonts w:asciiTheme="minorHAnsi" w:hAnsiTheme="minorHAnsi" w:cstheme="minorHAnsi"/>
          <w:sz w:val="24"/>
          <w:szCs w:val="24"/>
        </w:rPr>
        <w:t>LaConte</w:t>
      </w:r>
      <w:proofErr w:type="spellEnd"/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ab/>
      </w:r>
      <w:r>
        <w:rPr>
          <w:rFonts w:asciiTheme="minorHAnsi" w:hAnsiTheme="minorHAnsi" w:cstheme="minorHAnsi"/>
          <w:b/>
          <w:sz w:val="24"/>
          <w:szCs w:val="24"/>
        </w:rPr>
        <w:tab/>
      </w:r>
      <w:r w:rsidRPr="00DA3870">
        <w:rPr>
          <w:rFonts w:asciiTheme="minorHAnsi" w:hAnsiTheme="minorHAnsi" w:cstheme="minorHAnsi"/>
          <w:b/>
          <w:sz w:val="24"/>
          <w:szCs w:val="24"/>
        </w:rPr>
        <w:t>Action:</w:t>
      </w:r>
    </w:p>
    <w:p w14:paraId="0C044DC0" w14:textId="77777777" w:rsidR="0027657C" w:rsidRPr="00DA3870" w:rsidRDefault="0027657C" w:rsidP="0027657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DA3870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530503C" wp14:editId="3982E371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F4F452" w14:textId="77777777" w:rsidR="008828F1" w:rsidRDefault="008828F1" w:rsidP="008828F1">
                            <w:pPr>
                              <w:jc w:val="center"/>
                            </w:pPr>
                            <w:r>
                              <w:t>Approved 06/07/18</w:t>
                            </w:r>
                          </w:p>
                          <w:p w14:paraId="6DBC9321" w14:textId="77777777" w:rsidR="0027657C" w:rsidRDefault="0027657C" w:rsidP="0027657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30503C" id="Rectangle 7" o:spid="_x0000_s1029" style="position:absolute;left:0;text-align:left;margin-left:267.75pt;margin-top:2.4pt;width:151.8pt;height:34.2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DHx6vQbwIAACQ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34F4F452" w14:textId="77777777" w:rsidR="008828F1" w:rsidRDefault="008828F1" w:rsidP="008828F1">
                      <w:pPr>
                        <w:jc w:val="center"/>
                      </w:pPr>
                      <w:r>
                        <w:t>Approved 06/07/18</w:t>
                      </w:r>
                    </w:p>
                    <w:p w14:paraId="6DBC9321" w14:textId="77777777" w:rsidR="0027657C" w:rsidRDefault="0027657C" w:rsidP="0027657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DA3870">
        <w:rPr>
          <w:rFonts w:asciiTheme="minorHAnsi" w:hAnsiTheme="minorHAnsi" w:cstheme="minorHAnsi"/>
          <w:b/>
          <w:sz w:val="24"/>
          <w:szCs w:val="24"/>
        </w:rPr>
        <w:t>Related Cost:</w:t>
      </w:r>
      <w:r w:rsidRPr="00DA3870">
        <w:rPr>
          <w:rFonts w:asciiTheme="minorHAnsi" w:hAnsiTheme="minorHAnsi" w:cstheme="minorHAnsi"/>
          <w:sz w:val="24"/>
          <w:szCs w:val="24"/>
        </w:rPr>
        <w:t xml:space="preserve"> $</w:t>
      </w:r>
      <w:r>
        <w:rPr>
          <w:rFonts w:asciiTheme="minorHAnsi" w:hAnsiTheme="minorHAnsi" w:cstheme="minorHAnsi"/>
          <w:sz w:val="24"/>
          <w:szCs w:val="24"/>
        </w:rPr>
        <w:t>30 (parking)</w:t>
      </w:r>
    </w:p>
    <w:p w14:paraId="1C277C6B" w14:textId="77777777" w:rsidR="0027657C" w:rsidRPr="00DA3870" w:rsidRDefault="0027657C" w:rsidP="0027657C">
      <w:p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31DCDB28" w14:textId="77777777" w:rsidR="0027657C" w:rsidRPr="00DA3870" w:rsidRDefault="0027657C" w:rsidP="0027657C">
      <w:pPr>
        <w:pStyle w:val="ListParagraph"/>
        <w:spacing w:before="120" w:after="120" w:line="240" w:lineRule="auto"/>
        <w:ind w:left="5040"/>
        <w:rPr>
          <w:rFonts w:asciiTheme="minorHAnsi" w:hAnsiTheme="minorHAnsi" w:cstheme="minorHAnsi"/>
          <w:b/>
          <w:sz w:val="24"/>
          <w:szCs w:val="24"/>
        </w:rPr>
      </w:pPr>
      <w:r w:rsidRPr="00FB517F">
        <w:rPr>
          <w:rFonts w:asciiTheme="minorHAnsi" w:hAnsiTheme="minorHAnsi" w:cstheme="minorHAnsi"/>
          <w:b/>
          <w:sz w:val="24"/>
          <w:szCs w:val="24"/>
        </w:rPr>
        <w:t>Total Cost:</w:t>
      </w:r>
      <w:r w:rsidRPr="00DA3870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 w:rsidRPr="00DA3870">
        <w:rPr>
          <w:rFonts w:asciiTheme="minorHAnsi" w:hAnsiTheme="minorHAnsi" w:cstheme="minorHAnsi"/>
          <w:b/>
          <w:sz w:val="24"/>
          <w:szCs w:val="24"/>
        </w:rPr>
        <w:t>$</w:t>
      </w:r>
      <w:r>
        <w:rPr>
          <w:rFonts w:asciiTheme="minorHAnsi" w:hAnsiTheme="minorHAnsi" w:cstheme="minorHAnsi"/>
          <w:b/>
          <w:sz w:val="24"/>
          <w:szCs w:val="24"/>
        </w:rPr>
        <w:t>350</w:t>
      </w:r>
    </w:p>
    <w:p w14:paraId="66E9C1BE" w14:textId="5AFBC13E" w:rsidR="006E7D19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Other Items to Discuss:</w:t>
      </w:r>
    </w:p>
    <w:p w14:paraId="07315A2B" w14:textId="0B5CD3A7" w:rsidR="00552F25" w:rsidRDefault="00552F25" w:rsidP="00552F25">
      <w:pPr>
        <w:spacing w:before="120" w:after="120" w:line="240" w:lineRule="auto"/>
        <w:rPr>
          <w:rFonts w:asciiTheme="minorHAnsi" w:hAnsiTheme="minorHAnsi" w:cstheme="minorHAnsi"/>
          <w:b/>
          <w:sz w:val="28"/>
          <w:szCs w:val="28"/>
        </w:rPr>
      </w:pPr>
    </w:p>
    <w:p w14:paraId="32EF7265" w14:textId="7D12D892" w:rsidR="000A106D" w:rsidRPr="000A106D" w:rsidRDefault="00552F25" w:rsidP="000A106D">
      <w:pPr>
        <w:spacing w:before="120" w:after="12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sz w:val="24"/>
          <w:szCs w:val="24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6810191" w14:textId="62D8D1A4" w:rsidR="006E7D19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lastRenderedPageBreak/>
        <w:t>Central Mountain Training Region</w:t>
      </w:r>
    </w:p>
    <w:p w14:paraId="52F4B8D9" w14:textId="036F749D" w:rsid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Schedule 2017/18</w:t>
      </w:r>
    </w:p>
    <w:p w14:paraId="65D94C3A" w14:textId="144717E4" w:rsid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(First Thursday of the Month) Start Time 10:00am</w:t>
      </w:r>
    </w:p>
    <w:p w14:paraId="066C32B7" w14:textId="77777777" w:rsidR="00812312" w:rsidRPr="00552F25" w:rsidRDefault="00812312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78DAD5DA" w14:textId="38AC3A30" w:rsidR="00552F25" w:rsidRDefault="00552F25" w:rsidP="00552F25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Style w:val="Strong"/>
          <w:rFonts w:ascii="Arial" w:eastAsia="Calibri" w:hAnsi="Arial" w:cs="Arial"/>
          <w:color w:val="333333"/>
        </w:rPr>
        <w:t>June 7</w:t>
      </w:r>
      <w:r w:rsidRPr="00552F25">
        <w:rPr>
          <w:rStyle w:val="Strong"/>
          <w:rFonts w:ascii="Arial" w:eastAsia="Calibri" w:hAnsi="Arial" w:cs="Arial"/>
          <w:color w:val="333333"/>
          <w:vertAlign w:val="superscript"/>
        </w:rPr>
        <w:t>th</w:t>
      </w:r>
      <w:r>
        <w:rPr>
          <w:rStyle w:val="Strong"/>
          <w:rFonts w:ascii="Arial" w:eastAsia="Calibri" w:hAnsi="Arial" w:cs="Arial"/>
          <w:color w:val="333333"/>
        </w:rPr>
        <w:t>, 201</w:t>
      </w:r>
      <w:r w:rsidR="00274EBD">
        <w:rPr>
          <w:rStyle w:val="Strong"/>
          <w:rFonts w:ascii="Arial" w:eastAsia="Calibri" w:hAnsi="Arial" w:cs="Arial"/>
          <w:color w:val="333333"/>
        </w:rPr>
        <w:t>8</w:t>
      </w:r>
      <w:r>
        <w:rPr>
          <w:rStyle w:val="Strong"/>
          <w:rFonts w:ascii="Arial" w:eastAsia="Calibri" w:hAnsi="Arial" w:cs="Arial"/>
          <w:color w:val="333333"/>
        </w:rPr>
        <w:t xml:space="preserve"> (Annual Meeting / Elections) Location / Host:</w:t>
      </w:r>
    </w:p>
    <w:p w14:paraId="7E4AF4DE" w14:textId="23B67FE1" w:rsidR="00552F25" w:rsidRDefault="00552F25" w:rsidP="00552F25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 xml:space="preserve">Pueblo County </w:t>
      </w:r>
      <w:r w:rsidR="00703EF8">
        <w:rPr>
          <w:rFonts w:ascii="Arial" w:hAnsi="Arial" w:cs="Arial"/>
          <w:color w:val="333333"/>
        </w:rPr>
        <w:t>Sheriff’s</w:t>
      </w:r>
      <w:r>
        <w:rPr>
          <w:rFonts w:ascii="Arial" w:hAnsi="Arial" w:cs="Arial"/>
          <w:color w:val="333333"/>
        </w:rPr>
        <w:t xml:space="preserve"> Office</w:t>
      </w:r>
    </w:p>
    <w:p w14:paraId="1CA0DF6A" w14:textId="1483C915" w:rsidR="00552F25" w:rsidRDefault="00AD331D" w:rsidP="00552F25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729 Gold Dr</w:t>
      </w:r>
    </w:p>
    <w:p w14:paraId="171182EF" w14:textId="19E231AA" w:rsidR="00391392" w:rsidRDefault="00552F25" w:rsidP="00DD6C87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Pueblo</w:t>
      </w:r>
      <w:r w:rsidR="00AD331D">
        <w:rPr>
          <w:rFonts w:ascii="Arial" w:hAnsi="Arial" w:cs="Arial"/>
          <w:color w:val="333333"/>
        </w:rPr>
        <w:t xml:space="preserve"> West</w:t>
      </w:r>
      <w:r>
        <w:rPr>
          <w:rFonts w:ascii="Arial" w:hAnsi="Arial" w:cs="Arial"/>
          <w:color w:val="333333"/>
        </w:rPr>
        <w:t>, CO 8100</w:t>
      </w:r>
      <w:r w:rsidR="00AD331D">
        <w:rPr>
          <w:rFonts w:ascii="Arial" w:hAnsi="Arial" w:cs="Arial"/>
          <w:color w:val="333333"/>
        </w:rPr>
        <w:t>7</w:t>
      </w:r>
    </w:p>
    <w:p w14:paraId="1952965A" w14:textId="47F9FC3C" w:rsidR="00274EBD" w:rsidRDefault="00274EBD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Style w:val="Strong"/>
          <w:rFonts w:ascii="Arial" w:eastAsia="Calibri" w:hAnsi="Arial" w:cs="Arial"/>
          <w:color w:val="333333"/>
        </w:rPr>
        <w:t xml:space="preserve">July </w:t>
      </w:r>
      <w:r w:rsidR="008828F1">
        <w:rPr>
          <w:rStyle w:val="Strong"/>
          <w:rFonts w:ascii="Arial" w:eastAsia="Calibri" w:hAnsi="Arial" w:cs="Arial"/>
          <w:color w:val="333333"/>
        </w:rPr>
        <w:t>12</w:t>
      </w:r>
      <w:bookmarkStart w:id="7" w:name="_GoBack"/>
      <w:bookmarkEnd w:id="7"/>
      <w:r w:rsidRPr="00274EBD">
        <w:rPr>
          <w:rStyle w:val="Strong"/>
          <w:rFonts w:ascii="Arial" w:eastAsia="Calibri" w:hAnsi="Arial" w:cs="Arial"/>
          <w:color w:val="333333"/>
          <w:vertAlign w:val="superscript"/>
        </w:rPr>
        <w:t>th</w:t>
      </w:r>
      <w:r>
        <w:rPr>
          <w:rStyle w:val="Strong"/>
          <w:rFonts w:ascii="Arial" w:eastAsia="Calibri" w:hAnsi="Arial" w:cs="Arial"/>
          <w:color w:val="333333"/>
        </w:rPr>
        <w:t>, 2018 Location / Host:</w:t>
      </w:r>
    </w:p>
    <w:p w14:paraId="105EB704" w14:textId="0ACE2F37" w:rsidR="00274EBD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Woodland Park</w:t>
      </w:r>
      <w:r w:rsidR="00274EBD">
        <w:rPr>
          <w:rFonts w:ascii="Arial" w:hAnsi="Arial" w:cs="Arial"/>
          <w:color w:val="333333"/>
        </w:rPr>
        <w:t xml:space="preserve"> Police Dept</w:t>
      </w:r>
    </w:p>
    <w:p w14:paraId="1C9FD066" w14:textId="36D996A6" w:rsidR="00274EBD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911 Tamarac Pkwy</w:t>
      </w:r>
    </w:p>
    <w:p w14:paraId="3A0A9885" w14:textId="3157244C" w:rsidR="00274EBD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Woodland Park, CO 80863</w:t>
      </w:r>
    </w:p>
    <w:p w14:paraId="4389FA63" w14:textId="7C27F8F2" w:rsidR="00274EBD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Style w:val="Strong"/>
          <w:rFonts w:ascii="Arial" w:eastAsia="Calibri" w:hAnsi="Arial" w:cs="Arial"/>
          <w:color w:val="333333"/>
        </w:rPr>
        <w:t>August 2</w:t>
      </w:r>
      <w:r w:rsidRPr="008E5B06">
        <w:rPr>
          <w:rStyle w:val="Strong"/>
          <w:rFonts w:ascii="Arial" w:eastAsia="Calibri" w:hAnsi="Arial" w:cs="Arial"/>
          <w:color w:val="333333"/>
          <w:vertAlign w:val="superscript"/>
        </w:rPr>
        <w:t>nd</w:t>
      </w:r>
      <w:r>
        <w:rPr>
          <w:rStyle w:val="Strong"/>
          <w:rFonts w:ascii="Arial" w:eastAsia="Calibri" w:hAnsi="Arial" w:cs="Arial"/>
          <w:color w:val="333333"/>
        </w:rPr>
        <w:t>, 2018</w:t>
      </w:r>
      <w:r w:rsidR="00274EBD">
        <w:rPr>
          <w:rStyle w:val="Strong"/>
          <w:rFonts w:ascii="Arial" w:eastAsia="Calibri" w:hAnsi="Arial" w:cs="Arial"/>
          <w:color w:val="333333"/>
        </w:rPr>
        <w:t xml:space="preserve"> Location / Host:</w:t>
      </w:r>
    </w:p>
    <w:p w14:paraId="1F577A2A" w14:textId="1558D9D5" w:rsidR="00274EBD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Fountain Police Dept</w:t>
      </w:r>
    </w:p>
    <w:p w14:paraId="79F65AB2" w14:textId="5B971272" w:rsidR="00274EBD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222 N Santa Fe Ave</w:t>
      </w:r>
    </w:p>
    <w:p w14:paraId="4DAB8B4F" w14:textId="31BC7833" w:rsidR="008E5B06" w:rsidRDefault="008E5B06" w:rsidP="00274EBD">
      <w:pPr>
        <w:pStyle w:val="NormalWeb"/>
        <w:shd w:val="clear" w:color="auto" w:fill="FFFFFF"/>
        <w:spacing w:before="0" w:beforeAutospacing="0" w:after="225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Fountain, CO 80817</w:t>
      </w:r>
    </w:p>
    <w:p w14:paraId="159814B0" w14:textId="50E2A182" w:rsidR="00274EBD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b/>
          <w:color w:val="333333"/>
          <w:u w:val="none"/>
        </w:rPr>
      </w:pPr>
      <w:r>
        <w:rPr>
          <w:rStyle w:val="Hyperlink"/>
          <w:rFonts w:ascii="Arial" w:hAnsi="Arial" w:cs="Arial"/>
          <w:b/>
          <w:color w:val="333333"/>
          <w:u w:val="none"/>
        </w:rPr>
        <w:t>September 6</w:t>
      </w:r>
      <w:r w:rsidRPr="008E5B06">
        <w:rPr>
          <w:rStyle w:val="Hyperlink"/>
          <w:rFonts w:ascii="Arial" w:hAnsi="Arial" w:cs="Arial"/>
          <w:b/>
          <w:color w:val="333333"/>
          <w:u w:val="none"/>
          <w:vertAlign w:val="superscript"/>
        </w:rPr>
        <w:t>th</w:t>
      </w:r>
      <w:r>
        <w:rPr>
          <w:rStyle w:val="Hyperlink"/>
          <w:rFonts w:ascii="Arial" w:hAnsi="Arial" w:cs="Arial"/>
          <w:b/>
          <w:color w:val="333333"/>
          <w:u w:val="none"/>
        </w:rPr>
        <w:t>, 2018 Location/Host:</w:t>
      </w:r>
    </w:p>
    <w:p w14:paraId="6A4B566E" w14:textId="431A8A34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 w:rsidRPr="008E5B06">
        <w:rPr>
          <w:rStyle w:val="Hyperlink"/>
          <w:rFonts w:ascii="Arial" w:hAnsi="Arial" w:cs="Arial"/>
          <w:color w:val="333333"/>
          <w:u w:val="none"/>
        </w:rPr>
        <w:t>Colorado Springs P</w:t>
      </w:r>
      <w:r>
        <w:rPr>
          <w:rStyle w:val="Hyperlink"/>
          <w:rFonts w:ascii="Arial" w:hAnsi="Arial" w:cs="Arial"/>
          <w:color w:val="333333"/>
          <w:u w:val="none"/>
        </w:rPr>
        <w:t>D Training Academy</w:t>
      </w:r>
    </w:p>
    <w:p w14:paraId="0FCC8954" w14:textId="4E77ACCF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725 N Murray Blvd</w:t>
      </w:r>
    </w:p>
    <w:p w14:paraId="602D6933" w14:textId="6C34B45F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Colorado Springs, CO 80915</w:t>
      </w:r>
    </w:p>
    <w:p w14:paraId="3CF8854A" w14:textId="30B5FE1E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b/>
          <w:color w:val="333333"/>
          <w:u w:val="none"/>
        </w:rPr>
      </w:pPr>
      <w:r>
        <w:rPr>
          <w:rStyle w:val="Hyperlink"/>
          <w:rFonts w:ascii="Arial" w:hAnsi="Arial" w:cs="Arial"/>
          <w:b/>
          <w:color w:val="333333"/>
          <w:u w:val="none"/>
        </w:rPr>
        <w:t>October 4</w:t>
      </w:r>
      <w:r w:rsidRPr="008E5B06">
        <w:rPr>
          <w:rStyle w:val="Hyperlink"/>
          <w:rFonts w:ascii="Arial" w:hAnsi="Arial" w:cs="Arial"/>
          <w:b/>
          <w:color w:val="333333"/>
          <w:u w:val="none"/>
          <w:vertAlign w:val="superscript"/>
        </w:rPr>
        <w:t>th</w:t>
      </w:r>
      <w:r>
        <w:rPr>
          <w:rStyle w:val="Hyperlink"/>
          <w:rFonts w:ascii="Arial" w:hAnsi="Arial" w:cs="Arial"/>
          <w:b/>
          <w:color w:val="333333"/>
          <w:u w:val="none"/>
        </w:rPr>
        <w:t>, 2018 Location/Host:</w:t>
      </w:r>
    </w:p>
    <w:p w14:paraId="34836B3E" w14:textId="04B089EE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Salida Police Department</w:t>
      </w:r>
    </w:p>
    <w:p w14:paraId="03A81B26" w14:textId="0F1867A0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448 E 1</w:t>
      </w:r>
      <w:r w:rsidRPr="008E5B06">
        <w:rPr>
          <w:rStyle w:val="Hyperlink"/>
          <w:rFonts w:ascii="Arial" w:hAnsi="Arial" w:cs="Arial"/>
          <w:color w:val="333333"/>
          <w:u w:val="none"/>
          <w:vertAlign w:val="superscript"/>
        </w:rPr>
        <w:t>st</w:t>
      </w:r>
      <w:r>
        <w:rPr>
          <w:rStyle w:val="Hyperlink"/>
          <w:rFonts w:ascii="Arial" w:hAnsi="Arial" w:cs="Arial"/>
          <w:color w:val="333333"/>
          <w:u w:val="none"/>
        </w:rPr>
        <w:t xml:space="preserve"> St</w:t>
      </w:r>
    </w:p>
    <w:p w14:paraId="364C1CA6" w14:textId="2B54AD63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Salida, CO 81201</w:t>
      </w:r>
    </w:p>
    <w:p w14:paraId="6A8C6FDA" w14:textId="77777777" w:rsidR="00703EF8" w:rsidRDefault="00703EF8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</w:p>
    <w:p w14:paraId="2471A56D" w14:textId="00DE3DC2" w:rsidR="008E5B06" w:rsidRP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b/>
          <w:color w:val="333333"/>
          <w:u w:val="none"/>
        </w:rPr>
        <w:lastRenderedPageBreak/>
        <w:t>November 1</w:t>
      </w:r>
      <w:r w:rsidRPr="008E5B06">
        <w:rPr>
          <w:rStyle w:val="Hyperlink"/>
          <w:rFonts w:ascii="Arial" w:hAnsi="Arial" w:cs="Arial"/>
          <w:b/>
          <w:color w:val="333333"/>
          <w:u w:val="none"/>
          <w:vertAlign w:val="superscript"/>
        </w:rPr>
        <w:t>st</w:t>
      </w:r>
      <w:r>
        <w:rPr>
          <w:rStyle w:val="Hyperlink"/>
          <w:rFonts w:ascii="Arial" w:hAnsi="Arial" w:cs="Arial"/>
          <w:b/>
          <w:color w:val="333333"/>
          <w:u w:val="none"/>
        </w:rPr>
        <w:t>, 2018 Location/Host:</w:t>
      </w:r>
    </w:p>
    <w:p w14:paraId="5CDD1B48" w14:textId="2F4F36D4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Pueblo County Sheriff’s Office</w:t>
      </w:r>
    </w:p>
    <w:p w14:paraId="0CF71D9D" w14:textId="164F52A9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909 Court St</w:t>
      </w:r>
    </w:p>
    <w:p w14:paraId="7C22E998" w14:textId="298FA54A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Pueblo, CO 81003</w:t>
      </w:r>
    </w:p>
    <w:p w14:paraId="1B90A20D" w14:textId="4FB3639C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b/>
          <w:color w:val="333333"/>
          <w:u w:val="none"/>
        </w:rPr>
      </w:pPr>
      <w:r>
        <w:rPr>
          <w:rStyle w:val="Hyperlink"/>
          <w:rFonts w:ascii="Arial" w:hAnsi="Arial" w:cs="Arial"/>
          <w:b/>
          <w:color w:val="333333"/>
          <w:u w:val="none"/>
        </w:rPr>
        <w:t>December 6</w:t>
      </w:r>
      <w:r w:rsidRPr="008E5B06">
        <w:rPr>
          <w:rStyle w:val="Hyperlink"/>
          <w:rFonts w:ascii="Arial" w:hAnsi="Arial" w:cs="Arial"/>
          <w:b/>
          <w:color w:val="333333"/>
          <w:u w:val="none"/>
          <w:vertAlign w:val="superscript"/>
        </w:rPr>
        <w:t>th</w:t>
      </w:r>
      <w:r>
        <w:rPr>
          <w:rStyle w:val="Hyperlink"/>
          <w:rFonts w:ascii="Arial" w:hAnsi="Arial" w:cs="Arial"/>
          <w:b/>
          <w:color w:val="333333"/>
          <w:u w:val="none"/>
        </w:rPr>
        <w:t>, 2018 Location/Host:</w:t>
      </w:r>
    </w:p>
    <w:p w14:paraId="30013628" w14:textId="035755C4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Manitou Springs Police Department</w:t>
      </w:r>
    </w:p>
    <w:p w14:paraId="4881E930" w14:textId="1B0DFA1D" w:rsid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606 Manitou Ave</w:t>
      </w:r>
    </w:p>
    <w:p w14:paraId="0240DEC4" w14:textId="13010A17" w:rsidR="008E5B06" w:rsidRP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color w:val="333333"/>
          <w:u w:val="none"/>
        </w:rPr>
      </w:pPr>
      <w:r>
        <w:rPr>
          <w:rStyle w:val="Hyperlink"/>
          <w:rFonts w:ascii="Arial" w:hAnsi="Arial" w:cs="Arial"/>
          <w:color w:val="333333"/>
          <w:u w:val="none"/>
        </w:rPr>
        <w:t>Manitou Springs, CO 80829</w:t>
      </w:r>
    </w:p>
    <w:p w14:paraId="79490595" w14:textId="77777777" w:rsidR="008E5B06" w:rsidRPr="008E5B06" w:rsidRDefault="008E5B06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rFonts w:ascii="Arial" w:hAnsi="Arial" w:cs="Arial"/>
          <w:b/>
          <w:color w:val="333333"/>
          <w:u w:val="none"/>
        </w:rPr>
      </w:pPr>
    </w:p>
    <w:sectPr w:rsidR="008E5B06" w:rsidRPr="008E5B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4266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DC58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A3E1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0BB12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27C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1480CDD"/>
    <w:multiLevelType w:val="hybridMultilevel"/>
    <w:tmpl w:val="4638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526A99"/>
    <w:multiLevelType w:val="multilevel"/>
    <w:tmpl w:val="E65C1670"/>
    <w:lvl w:ilvl="0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35476A5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780B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13"/>
  </w:num>
  <w:num w:numId="5">
    <w:abstractNumId w:val="7"/>
  </w:num>
  <w:num w:numId="6">
    <w:abstractNumId w:val="2"/>
  </w:num>
  <w:num w:numId="7">
    <w:abstractNumId w:val="8"/>
  </w:num>
  <w:num w:numId="8">
    <w:abstractNumId w:val="12"/>
  </w:num>
  <w:num w:numId="9">
    <w:abstractNumId w:val="11"/>
  </w:num>
  <w:num w:numId="10">
    <w:abstractNumId w:val="5"/>
  </w:num>
  <w:num w:numId="11">
    <w:abstractNumId w:val="4"/>
  </w:num>
  <w:num w:numId="12">
    <w:abstractNumId w:val="6"/>
  </w:num>
  <w:num w:numId="13">
    <w:abstractNumId w:val="0"/>
  </w:num>
  <w:num w:numId="14">
    <w:abstractNumId w:val="1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249EA"/>
    <w:rsid w:val="00045DB3"/>
    <w:rsid w:val="00081580"/>
    <w:rsid w:val="0009040B"/>
    <w:rsid w:val="000A106D"/>
    <w:rsid w:val="000B6614"/>
    <w:rsid w:val="000E02B3"/>
    <w:rsid w:val="000E379B"/>
    <w:rsid w:val="00123A6E"/>
    <w:rsid w:val="00127338"/>
    <w:rsid w:val="00142A5F"/>
    <w:rsid w:val="001614B1"/>
    <w:rsid w:val="0017312D"/>
    <w:rsid w:val="001823AD"/>
    <w:rsid w:val="001824C5"/>
    <w:rsid w:val="001B1DEF"/>
    <w:rsid w:val="001C5C68"/>
    <w:rsid w:val="001F34FA"/>
    <w:rsid w:val="0020461B"/>
    <w:rsid w:val="002343D7"/>
    <w:rsid w:val="002555AA"/>
    <w:rsid w:val="00274EBD"/>
    <w:rsid w:val="00276133"/>
    <w:rsid w:val="0027657C"/>
    <w:rsid w:val="0028650B"/>
    <w:rsid w:val="002D4F34"/>
    <w:rsid w:val="002D707D"/>
    <w:rsid w:val="002E3E54"/>
    <w:rsid w:val="00332724"/>
    <w:rsid w:val="00332D8C"/>
    <w:rsid w:val="0034030A"/>
    <w:rsid w:val="0034549E"/>
    <w:rsid w:val="003515C5"/>
    <w:rsid w:val="00381CA5"/>
    <w:rsid w:val="00381D45"/>
    <w:rsid w:val="00387C75"/>
    <w:rsid w:val="00391392"/>
    <w:rsid w:val="003A5455"/>
    <w:rsid w:val="003D213D"/>
    <w:rsid w:val="004275F4"/>
    <w:rsid w:val="00433DAB"/>
    <w:rsid w:val="004461FD"/>
    <w:rsid w:val="004501E8"/>
    <w:rsid w:val="004679A9"/>
    <w:rsid w:val="0047709B"/>
    <w:rsid w:val="004A1CC8"/>
    <w:rsid w:val="004A3F4A"/>
    <w:rsid w:val="00513701"/>
    <w:rsid w:val="00552F25"/>
    <w:rsid w:val="00582AE8"/>
    <w:rsid w:val="005A216A"/>
    <w:rsid w:val="005A3537"/>
    <w:rsid w:val="006000B5"/>
    <w:rsid w:val="00626AD0"/>
    <w:rsid w:val="00661203"/>
    <w:rsid w:val="00665529"/>
    <w:rsid w:val="006C07B4"/>
    <w:rsid w:val="006E7D19"/>
    <w:rsid w:val="00703EF8"/>
    <w:rsid w:val="00730117"/>
    <w:rsid w:val="00741FB3"/>
    <w:rsid w:val="00750CF2"/>
    <w:rsid w:val="0077236F"/>
    <w:rsid w:val="0077777C"/>
    <w:rsid w:val="00777A30"/>
    <w:rsid w:val="007E47B7"/>
    <w:rsid w:val="00804591"/>
    <w:rsid w:val="00812312"/>
    <w:rsid w:val="00820E5B"/>
    <w:rsid w:val="00840D80"/>
    <w:rsid w:val="0084660C"/>
    <w:rsid w:val="008828F1"/>
    <w:rsid w:val="008936A6"/>
    <w:rsid w:val="008C0DB6"/>
    <w:rsid w:val="008E5B06"/>
    <w:rsid w:val="00904EAD"/>
    <w:rsid w:val="00916FEE"/>
    <w:rsid w:val="00920FEB"/>
    <w:rsid w:val="009309D6"/>
    <w:rsid w:val="00933798"/>
    <w:rsid w:val="00946398"/>
    <w:rsid w:val="009808A4"/>
    <w:rsid w:val="00980943"/>
    <w:rsid w:val="009E5323"/>
    <w:rsid w:val="009F3B5B"/>
    <w:rsid w:val="00A06857"/>
    <w:rsid w:val="00A40719"/>
    <w:rsid w:val="00A50888"/>
    <w:rsid w:val="00A71941"/>
    <w:rsid w:val="00AA05F0"/>
    <w:rsid w:val="00AB2F6E"/>
    <w:rsid w:val="00AC7E3A"/>
    <w:rsid w:val="00AD331D"/>
    <w:rsid w:val="00AF6DE2"/>
    <w:rsid w:val="00B607BE"/>
    <w:rsid w:val="00B754DF"/>
    <w:rsid w:val="00BA3007"/>
    <w:rsid w:val="00BA43CF"/>
    <w:rsid w:val="00C06C38"/>
    <w:rsid w:val="00C1474E"/>
    <w:rsid w:val="00C42063"/>
    <w:rsid w:val="00CA1EAD"/>
    <w:rsid w:val="00CB5BC5"/>
    <w:rsid w:val="00CE3382"/>
    <w:rsid w:val="00CF2803"/>
    <w:rsid w:val="00D01E5F"/>
    <w:rsid w:val="00D523E5"/>
    <w:rsid w:val="00D7212E"/>
    <w:rsid w:val="00DA3870"/>
    <w:rsid w:val="00DB11AC"/>
    <w:rsid w:val="00DB6127"/>
    <w:rsid w:val="00DD349B"/>
    <w:rsid w:val="00DD3F27"/>
    <w:rsid w:val="00DD6C87"/>
    <w:rsid w:val="00E16AC8"/>
    <w:rsid w:val="00E32BB8"/>
    <w:rsid w:val="00E455AE"/>
    <w:rsid w:val="00E554ED"/>
    <w:rsid w:val="00E6606B"/>
    <w:rsid w:val="00EA576D"/>
    <w:rsid w:val="00EB4B3B"/>
    <w:rsid w:val="00EB608E"/>
    <w:rsid w:val="00F14824"/>
    <w:rsid w:val="00F1569E"/>
    <w:rsid w:val="00F34A2A"/>
    <w:rsid w:val="00F47A31"/>
    <w:rsid w:val="00F64102"/>
    <w:rsid w:val="00F67571"/>
    <w:rsid w:val="00F6775E"/>
    <w:rsid w:val="00F85313"/>
    <w:rsid w:val="00F911C2"/>
    <w:rsid w:val="00FB517F"/>
    <w:rsid w:val="00FD4CB5"/>
    <w:rsid w:val="00FD6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3E5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mtrtrainin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1.xm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Volumes\My%20Passport\2-CMTR%20-%20Central%20Mountain%20Training%20Region\Budget\2017-18%20Budge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cholarship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2444-384E-A2FD-3D73E7EFF60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2444-384E-A2FD-3D73E7EFF60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2444-384E-A2FD-3D73E7EFF60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2444-384E-A2FD-3D73E7EFF60E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2444-384E-A2FD-3D73E7EFF60E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2444-384E-A2FD-3D73E7EFF60E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2444-384E-A2FD-3D73E7EFF60E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2444-384E-A2FD-3D73E7EFF60E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1-2444-384E-A2FD-3D73E7EFF60E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3-2444-384E-A2FD-3D73E7EFF60E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5-2444-384E-A2FD-3D73E7EFF60E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7-2444-384E-A2FD-3D73E7EFF60E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9-2444-384E-A2FD-3D73E7EFF60E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98:$A$110</c:f>
              <c:strCache>
                <c:ptCount val="13"/>
                <c:pt idx="0">
                  <c:v>Colo Springs PD</c:v>
                </c:pt>
                <c:pt idx="1">
                  <c:v>Cripple Creek</c:v>
                </c:pt>
                <c:pt idx="2">
                  <c:v>Custer County SO</c:v>
                </c:pt>
                <c:pt idx="3">
                  <c:v>Florence PD</c:v>
                </c:pt>
                <c:pt idx="4">
                  <c:v>Fountain PD</c:v>
                </c:pt>
                <c:pt idx="5">
                  <c:v>Park County SO</c:v>
                </c:pt>
                <c:pt idx="6">
                  <c:v>Pikes Peak CC</c:v>
                </c:pt>
                <c:pt idx="7">
                  <c:v>Pueblo County SO</c:v>
                </c:pt>
                <c:pt idx="8">
                  <c:v>Pueblo DA's Office</c:v>
                </c:pt>
                <c:pt idx="9">
                  <c:v>Pueblo PD</c:v>
                </c:pt>
                <c:pt idx="10">
                  <c:v>Woodland Park</c:v>
                </c:pt>
                <c:pt idx="11">
                  <c:v>UCCS</c:v>
                </c:pt>
                <c:pt idx="12">
                  <c:v>Manitou Springs</c:v>
                </c:pt>
              </c:strCache>
            </c:strRef>
          </c:cat>
          <c:val>
            <c:numRef>
              <c:f>Scholarships!$B$98:$B$110</c:f>
              <c:numCache>
                <c:formatCode>"$"#,##0.00</c:formatCode>
                <c:ptCount val="13"/>
                <c:pt idx="0">
                  <c:v>1990</c:v>
                </c:pt>
                <c:pt idx="1">
                  <c:v>225</c:v>
                </c:pt>
                <c:pt idx="2">
                  <c:v>995</c:v>
                </c:pt>
                <c:pt idx="3">
                  <c:v>5305.6399999999994</c:v>
                </c:pt>
                <c:pt idx="4">
                  <c:v>5804.96</c:v>
                </c:pt>
                <c:pt idx="5">
                  <c:v>250</c:v>
                </c:pt>
                <c:pt idx="6">
                  <c:v>4485</c:v>
                </c:pt>
                <c:pt idx="7">
                  <c:v>5268</c:v>
                </c:pt>
                <c:pt idx="8">
                  <c:v>1852.97</c:v>
                </c:pt>
                <c:pt idx="9">
                  <c:v>21009.129999999997</c:v>
                </c:pt>
                <c:pt idx="10">
                  <c:v>1220</c:v>
                </c:pt>
                <c:pt idx="11">
                  <c:v>500</c:v>
                </c:pt>
                <c:pt idx="12" formatCode="&quot;$&quot;#,##0_);[Red]\(&quot;$&quot;#,##0\)">
                  <c:v>5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A-2444-384E-A2FD-3D73E7EFF60E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8</Pages>
  <Words>742</Words>
  <Characters>423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4</cp:revision>
  <cp:lastPrinted>2018-06-07T14:20:00Z</cp:lastPrinted>
  <dcterms:created xsi:type="dcterms:W3CDTF">2018-05-25T16:17:00Z</dcterms:created>
  <dcterms:modified xsi:type="dcterms:W3CDTF">2018-06-11T13:29:00Z</dcterms:modified>
</cp:coreProperties>
</file>